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6A73C" w14:textId="77777777" w:rsidR="00A55C91" w:rsidRDefault="00A55C91" w:rsidP="00A55C91">
      <w:pPr>
        <w:jc w:val="center"/>
        <w:rPr>
          <w:rFonts w:cstheme="minorHAnsi"/>
          <w:b/>
          <w:sz w:val="24"/>
          <w:szCs w:val="24"/>
        </w:rPr>
      </w:pPr>
      <w:r>
        <w:rPr>
          <w:noProof/>
        </w:rPr>
        <w:drawing>
          <wp:inline distT="0" distB="0" distL="0" distR="0" wp14:anchorId="40BC128B" wp14:editId="0A202E86">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4E5A69FC" w14:textId="77777777" w:rsidR="00A55C91" w:rsidRPr="009A042E" w:rsidRDefault="00A55C91" w:rsidP="00A55C91">
      <w:pPr>
        <w:jc w:val="center"/>
        <w:rPr>
          <w:rFonts w:cstheme="minorHAnsi"/>
          <w:b/>
          <w:sz w:val="24"/>
          <w:szCs w:val="24"/>
        </w:rPr>
      </w:pPr>
      <w:r w:rsidRPr="009A042E">
        <w:rPr>
          <w:rFonts w:cstheme="minorHAnsi"/>
          <w:b/>
          <w:sz w:val="24"/>
          <w:szCs w:val="24"/>
        </w:rPr>
        <w:t>GROSSMONT COLLEGE</w:t>
      </w:r>
    </w:p>
    <w:p w14:paraId="7DA0C36E" w14:textId="77777777" w:rsidR="00A55C91" w:rsidRPr="009A042E" w:rsidRDefault="00A55C91" w:rsidP="00A55C91">
      <w:pPr>
        <w:jc w:val="center"/>
        <w:rPr>
          <w:rFonts w:cstheme="minorHAnsi"/>
          <w:b/>
          <w:sz w:val="24"/>
          <w:szCs w:val="24"/>
        </w:rPr>
      </w:pPr>
      <w:r>
        <w:rPr>
          <w:rFonts w:cstheme="minorHAnsi"/>
          <w:b/>
          <w:sz w:val="24"/>
          <w:szCs w:val="24"/>
        </w:rPr>
        <w:t>Facilities Committee</w:t>
      </w:r>
    </w:p>
    <w:p w14:paraId="1B765FD4" w14:textId="0083E754" w:rsidR="00A55C91" w:rsidRDefault="00B062C0" w:rsidP="00A55C91">
      <w:pPr>
        <w:pStyle w:val="MeetingTitle"/>
        <w:spacing w:before="0"/>
        <w:jc w:val="center"/>
        <w:rPr>
          <w:rFonts w:cstheme="minorHAnsi"/>
          <w:sz w:val="24"/>
          <w:szCs w:val="24"/>
        </w:rPr>
      </w:pPr>
      <w:r>
        <w:rPr>
          <w:rFonts w:cstheme="minorHAnsi"/>
          <w:sz w:val="24"/>
          <w:szCs w:val="24"/>
        </w:rPr>
        <w:t xml:space="preserve">Oct </w:t>
      </w:r>
      <w:r w:rsidR="00D22AC7">
        <w:rPr>
          <w:rFonts w:cstheme="minorHAnsi"/>
          <w:sz w:val="24"/>
          <w:szCs w:val="24"/>
        </w:rPr>
        <w:t>2</w:t>
      </w:r>
      <w:r w:rsidR="00A83D94">
        <w:rPr>
          <w:rFonts w:cstheme="minorHAnsi"/>
          <w:sz w:val="24"/>
          <w:szCs w:val="24"/>
        </w:rPr>
        <w:t>, 2024</w:t>
      </w:r>
      <w:r w:rsidR="00A55C91">
        <w:rPr>
          <w:rFonts w:cstheme="minorHAnsi"/>
          <w:sz w:val="24"/>
          <w:szCs w:val="24"/>
        </w:rPr>
        <w:t>, 9:30am-11:00am</w:t>
      </w:r>
    </w:p>
    <w:p w14:paraId="27470E13" w14:textId="77777777" w:rsidR="00A55C91" w:rsidRDefault="00A55C91" w:rsidP="00A55C91">
      <w:pPr>
        <w:pStyle w:val="MeetingTitle"/>
        <w:spacing w:before="0"/>
        <w:jc w:val="center"/>
        <w:rPr>
          <w:rFonts w:cstheme="minorHAnsi"/>
          <w:sz w:val="24"/>
          <w:szCs w:val="24"/>
        </w:rPr>
      </w:pPr>
      <w:r>
        <w:rPr>
          <w:rFonts w:cstheme="minorHAnsi"/>
          <w:sz w:val="24"/>
          <w:szCs w:val="24"/>
        </w:rPr>
        <w:t xml:space="preserve">Location: Zoom         </w:t>
      </w:r>
    </w:p>
    <w:p w14:paraId="47295F56" w14:textId="77777777" w:rsidR="00A83D94" w:rsidRDefault="00D22AC7" w:rsidP="00A55C91">
      <w:pPr>
        <w:tabs>
          <w:tab w:val="left" w:pos="960"/>
          <w:tab w:val="left" w:pos="3930"/>
        </w:tabs>
        <w:jc w:val="center"/>
        <w:rPr>
          <w:rFonts w:ascii="Arial" w:hAnsi="Arial" w:cs="Arial"/>
          <w:color w:val="39394D"/>
          <w:sz w:val="20"/>
          <w:szCs w:val="20"/>
        </w:rPr>
      </w:pPr>
      <w:hyperlink r:id="rId6" w:tgtFrame="_blank" w:history="1">
        <w:r w:rsidR="00A83D94">
          <w:rPr>
            <w:rStyle w:val="Hyperlink"/>
            <w:rFonts w:ascii="Arial" w:hAnsi="Arial" w:cs="Arial"/>
            <w:color w:val="2D8CFF"/>
            <w:sz w:val="38"/>
            <w:szCs w:val="38"/>
          </w:rPr>
          <w:t>Join Zoom Meeting</w:t>
        </w:r>
      </w:hyperlink>
    </w:p>
    <w:p w14:paraId="01749DB1" w14:textId="1FD84705" w:rsidR="00A55C91" w:rsidRDefault="00A55C91" w:rsidP="00A55C9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71D2476B" w14:textId="77777777" w:rsidR="00A55C91" w:rsidRDefault="00A55C91" w:rsidP="00A55C91">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2B0AD5F3" w14:textId="77777777" w:rsidR="00A55C91" w:rsidRDefault="00A55C91" w:rsidP="00A55C91"/>
    <w:p w14:paraId="59BE96E1" w14:textId="77777777" w:rsidR="00A55C91" w:rsidRDefault="00A55C91" w:rsidP="00A55C91"/>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A55C91" w14:paraId="30CB3607" w14:textId="77777777" w:rsidTr="005F124F">
        <w:trPr>
          <w:trHeight w:val="511"/>
          <w:tblHeader/>
        </w:trPr>
        <w:tc>
          <w:tcPr>
            <w:tcW w:w="3463" w:type="dxa"/>
            <w:shd w:val="clear" w:color="auto" w:fill="F2F2F2" w:themeFill="background1" w:themeFillShade="F2"/>
          </w:tcPr>
          <w:p w14:paraId="7FAF1A23" w14:textId="77777777" w:rsidR="00A55C91" w:rsidRPr="00991E3E" w:rsidRDefault="00A55C91" w:rsidP="005F124F">
            <w:pPr>
              <w:jc w:val="center"/>
              <w:rPr>
                <w:b/>
              </w:rPr>
            </w:pPr>
            <w:r>
              <w:rPr>
                <w:b/>
              </w:rPr>
              <w:t>CO-CHAIRS</w:t>
            </w:r>
          </w:p>
        </w:tc>
        <w:tc>
          <w:tcPr>
            <w:tcW w:w="3416" w:type="dxa"/>
            <w:shd w:val="clear" w:color="auto" w:fill="F2F2F2" w:themeFill="background1" w:themeFillShade="F2"/>
          </w:tcPr>
          <w:p w14:paraId="7B8AC033" w14:textId="77777777" w:rsidR="00A55C91" w:rsidRPr="00991E3E" w:rsidRDefault="00A55C91" w:rsidP="005F124F">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14FC5EBD" w14:textId="77777777" w:rsidR="00A55C91" w:rsidRPr="00991E3E" w:rsidRDefault="00A55C91" w:rsidP="005F124F">
            <w:pPr>
              <w:jc w:val="center"/>
              <w:rPr>
                <w:b/>
              </w:rPr>
            </w:pPr>
            <w:r w:rsidRPr="00991E3E">
              <w:rPr>
                <w:b/>
              </w:rPr>
              <w:t>ADVISORY</w:t>
            </w:r>
          </w:p>
        </w:tc>
      </w:tr>
      <w:tr w:rsidR="00A55C91" w14:paraId="7DC758D9" w14:textId="77777777" w:rsidTr="005F124F">
        <w:trPr>
          <w:trHeight w:val="262"/>
          <w:tblHeader/>
        </w:trPr>
        <w:tc>
          <w:tcPr>
            <w:tcW w:w="3463" w:type="dxa"/>
          </w:tcPr>
          <w:p w14:paraId="7EE47B50" w14:textId="74BE7B4D" w:rsidR="00A55C91" w:rsidRDefault="00D22AC7" w:rsidP="005F124F">
            <w:sdt>
              <w:sdtPr>
                <w:id w:val="-1804528318"/>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Loren Holmquist</w:t>
            </w:r>
          </w:p>
        </w:tc>
        <w:tc>
          <w:tcPr>
            <w:tcW w:w="3416" w:type="dxa"/>
          </w:tcPr>
          <w:p w14:paraId="1E5BA4ED" w14:textId="475073DC" w:rsidR="00A55C91" w:rsidRPr="00F03311" w:rsidRDefault="00D22AC7" w:rsidP="005F124F">
            <w:pPr>
              <w:rPr>
                <w:rFonts w:asciiTheme="majorHAnsi" w:hAnsiTheme="majorHAnsi" w:cstheme="majorHAnsi"/>
                <w:szCs w:val="18"/>
              </w:rPr>
            </w:pPr>
            <w:sdt>
              <w:sdtPr>
                <w:id w:val="-200247267"/>
                <w14:checkbox>
                  <w14:checked w14:val="0"/>
                  <w14:checkedState w14:val="2612" w14:font="MS Gothic"/>
                  <w14:uncheckedState w14:val="2610" w14:font="MS Gothic"/>
                </w14:checkbox>
              </w:sdtPr>
              <w:sdtEndPr/>
              <w:sdtContent>
                <w:r w:rsidR="00C40807">
                  <w:rPr>
                    <w:rFonts w:ascii="MS Gothic" w:eastAsia="MS Gothic" w:hAnsi="MS Gothic" w:hint="eastAsia"/>
                  </w:rPr>
                  <w:t>☐</w:t>
                </w:r>
              </w:sdtContent>
            </w:sdt>
            <w:r w:rsidR="00EC3302">
              <w:t xml:space="preserve"> Cesar Nuñez  </w:t>
            </w:r>
          </w:p>
        </w:tc>
        <w:tc>
          <w:tcPr>
            <w:tcW w:w="3541" w:type="dxa"/>
          </w:tcPr>
          <w:p w14:paraId="3CD2CB20" w14:textId="47BA7405" w:rsidR="00A55C91" w:rsidRDefault="00D22AC7" w:rsidP="005F124F">
            <w:sdt>
              <w:sdtPr>
                <w:id w:val="1655260242"/>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Agustin Albarran</w:t>
            </w:r>
          </w:p>
        </w:tc>
      </w:tr>
      <w:tr w:rsidR="00A55C91" w14:paraId="66CD388B" w14:textId="77777777" w:rsidTr="005F124F">
        <w:trPr>
          <w:trHeight w:val="273"/>
          <w:tblHeader/>
        </w:trPr>
        <w:tc>
          <w:tcPr>
            <w:tcW w:w="3463" w:type="dxa"/>
          </w:tcPr>
          <w:p w14:paraId="63A86EF2" w14:textId="5A18BE50" w:rsidR="00A55C91" w:rsidRDefault="00D22AC7" w:rsidP="005F124F">
            <w:sdt>
              <w:sdtPr>
                <w:id w:val="731889300"/>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Jennifer Bennett</w:t>
            </w:r>
          </w:p>
        </w:tc>
        <w:tc>
          <w:tcPr>
            <w:tcW w:w="3416" w:type="dxa"/>
          </w:tcPr>
          <w:p w14:paraId="4FB52C54" w14:textId="1B0DD536" w:rsidR="00A55C91" w:rsidRPr="00F03311" w:rsidRDefault="00D22AC7" w:rsidP="004557B4">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A55C91" w:rsidRPr="00F03311">
                  <w:rPr>
                    <w:rFonts w:ascii="Segoe UI Symbol" w:eastAsia="MS Gothic" w:hAnsi="Segoe UI Symbol" w:cs="Segoe UI Symbol"/>
                    <w:szCs w:val="18"/>
                  </w:rPr>
                  <w:t>☐</w:t>
                </w:r>
              </w:sdtContent>
            </w:sdt>
            <w:r w:rsidR="004557B4">
              <w:rPr>
                <w:rFonts w:asciiTheme="majorHAnsi" w:hAnsiTheme="majorHAnsi" w:cstheme="majorHAnsi"/>
                <w:szCs w:val="18"/>
              </w:rPr>
              <w:t xml:space="preserve"> </w:t>
            </w:r>
            <w:r w:rsidR="00EC3302">
              <w:t>Gaby Trujillo</w:t>
            </w:r>
          </w:p>
        </w:tc>
        <w:tc>
          <w:tcPr>
            <w:tcW w:w="3541" w:type="dxa"/>
          </w:tcPr>
          <w:p w14:paraId="74727A5D" w14:textId="77777777" w:rsidR="00A55C91" w:rsidRDefault="00D22AC7" w:rsidP="005F124F">
            <w:sdt>
              <w:sdtPr>
                <w:id w:val="1975720826"/>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A55C91">
              <w:t xml:space="preserve"> Marsha Gable</w:t>
            </w:r>
          </w:p>
        </w:tc>
      </w:tr>
      <w:tr w:rsidR="00A55C91" w14:paraId="59B64908" w14:textId="77777777" w:rsidTr="005F124F">
        <w:trPr>
          <w:trHeight w:val="273"/>
          <w:tblHeader/>
        </w:trPr>
        <w:tc>
          <w:tcPr>
            <w:tcW w:w="3463" w:type="dxa"/>
          </w:tcPr>
          <w:p w14:paraId="69FF28F3" w14:textId="77777777" w:rsidR="00A55C91" w:rsidRDefault="00A55C91" w:rsidP="005F124F">
            <w:pPr>
              <w:rPr>
                <w:rFonts w:ascii="MS Gothic" w:eastAsia="MS Gothic" w:hAnsi="MS Gothic"/>
              </w:rPr>
            </w:pPr>
            <w:r>
              <w:rPr>
                <w:rFonts w:ascii="MS Gothic" w:eastAsia="MS Gothic" w:hAnsi="MS Gothic"/>
              </w:rPr>
              <w:t xml:space="preserve"> </w:t>
            </w:r>
          </w:p>
        </w:tc>
        <w:tc>
          <w:tcPr>
            <w:tcW w:w="3416" w:type="dxa"/>
          </w:tcPr>
          <w:p w14:paraId="7CD2E729"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41FB1DE2" w14:textId="22C645E1" w:rsidR="00A55C91" w:rsidRDefault="00D22AC7" w:rsidP="005F124F">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ason Allen</w:t>
            </w:r>
          </w:p>
        </w:tc>
      </w:tr>
      <w:tr w:rsidR="00A55C91" w14:paraId="2CBB264F" w14:textId="77777777" w:rsidTr="005F124F">
        <w:trPr>
          <w:trHeight w:val="273"/>
          <w:tblHeader/>
        </w:trPr>
        <w:tc>
          <w:tcPr>
            <w:tcW w:w="3463" w:type="dxa"/>
          </w:tcPr>
          <w:p w14:paraId="411CA141" w14:textId="77777777" w:rsidR="00A55C91" w:rsidRDefault="00A55C91" w:rsidP="005F124F">
            <w:pPr>
              <w:rPr>
                <w:rFonts w:ascii="MS Gothic" w:eastAsia="MS Gothic" w:hAnsi="MS Gothic"/>
              </w:rPr>
            </w:pPr>
          </w:p>
        </w:tc>
        <w:tc>
          <w:tcPr>
            <w:tcW w:w="3416" w:type="dxa"/>
          </w:tcPr>
          <w:p w14:paraId="0263234B"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304D9E35" w14:textId="358976EA" w:rsidR="00A55C91" w:rsidRDefault="00D22AC7" w:rsidP="005F124F">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Reyna Torriente </w:t>
            </w:r>
          </w:p>
        </w:tc>
      </w:tr>
      <w:tr w:rsidR="00A55C91" w14:paraId="1EF31468" w14:textId="77777777" w:rsidTr="005F124F">
        <w:trPr>
          <w:trHeight w:val="273"/>
          <w:tblHeader/>
        </w:trPr>
        <w:tc>
          <w:tcPr>
            <w:tcW w:w="3463" w:type="dxa"/>
          </w:tcPr>
          <w:p w14:paraId="22B96105" w14:textId="77777777" w:rsidR="00A55C91" w:rsidRDefault="00A55C91" w:rsidP="005F124F">
            <w:pPr>
              <w:rPr>
                <w:rFonts w:ascii="MS Gothic" w:eastAsia="MS Gothic" w:hAnsi="MS Gothic"/>
              </w:rPr>
            </w:pPr>
          </w:p>
        </w:tc>
        <w:tc>
          <w:tcPr>
            <w:tcW w:w="3416" w:type="dxa"/>
          </w:tcPr>
          <w:p w14:paraId="3CCBB8C2" w14:textId="77777777" w:rsidR="00A55C91" w:rsidRDefault="00A55C91" w:rsidP="005F124F">
            <w:pPr>
              <w:rPr>
                <w:rFonts w:ascii="MS Gothic" w:eastAsia="MS Gothic" w:hAnsi="MS Gothic"/>
              </w:rPr>
            </w:pPr>
          </w:p>
        </w:tc>
        <w:tc>
          <w:tcPr>
            <w:tcW w:w="3541" w:type="dxa"/>
          </w:tcPr>
          <w:p w14:paraId="6E7BD04D" w14:textId="77777777" w:rsidR="00A55C91" w:rsidRDefault="00A55C91" w:rsidP="005F124F">
            <w:pPr>
              <w:rPr>
                <w:rFonts w:ascii="MS Gothic" w:eastAsia="MS Gothic" w:hAnsi="MS Gothic"/>
              </w:rPr>
            </w:pPr>
          </w:p>
        </w:tc>
      </w:tr>
    </w:tbl>
    <w:p w14:paraId="6E62AC20" w14:textId="77777777" w:rsidR="00A55C91" w:rsidRDefault="00A55C91" w:rsidP="00A55C91"/>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A55C91" w:rsidRPr="00285EFB" w14:paraId="66469F89" w14:textId="77777777" w:rsidTr="005F124F">
        <w:trPr>
          <w:trHeight w:val="250"/>
          <w:tblHeader/>
        </w:trPr>
        <w:tc>
          <w:tcPr>
            <w:tcW w:w="3475" w:type="dxa"/>
            <w:shd w:val="clear" w:color="auto" w:fill="F2F2F2" w:themeFill="background1" w:themeFillShade="F2"/>
          </w:tcPr>
          <w:p w14:paraId="5A72395D" w14:textId="77777777" w:rsidR="00A55C91" w:rsidRPr="00285EFB" w:rsidRDefault="00A55C91" w:rsidP="005F124F">
            <w:pPr>
              <w:rPr>
                <w:b/>
              </w:rPr>
            </w:pPr>
            <w:r w:rsidRPr="00285EFB">
              <w:rPr>
                <w:b/>
              </w:rPr>
              <w:t>ACADEMIC SENATE</w:t>
            </w:r>
          </w:p>
        </w:tc>
        <w:tc>
          <w:tcPr>
            <w:tcW w:w="3427" w:type="dxa"/>
            <w:shd w:val="clear" w:color="auto" w:fill="F2F2F2" w:themeFill="background1" w:themeFillShade="F2"/>
          </w:tcPr>
          <w:p w14:paraId="6B0F9ACB" w14:textId="77777777" w:rsidR="00A55C91" w:rsidRPr="00285EFB" w:rsidRDefault="00A55C91" w:rsidP="005F124F">
            <w:r w:rsidRPr="00285EFB">
              <w:rPr>
                <w:b/>
              </w:rPr>
              <w:t>CLASSIFIED SENATE</w:t>
            </w:r>
          </w:p>
        </w:tc>
        <w:tc>
          <w:tcPr>
            <w:tcW w:w="3553" w:type="dxa"/>
            <w:shd w:val="clear" w:color="auto" w:fill="F2F2F2" w:themeFill="background1" w:themeFillShade="F2"/>
          </w:tcPr>
          <w:p w14:paraId="50B2612B" w14:textId="3D45A249" w:rsidR="00A55C91" w:rsidRPr="00285EFB" w:rsidRDefault="00A55C91" w:rsidP="00A95AD5">
            <w:r w:rsidRPr="00285EFB">
              <w:rPr>
                <w:b/>
              </w:rPr>
              <w:t>ADMINISTRATORS</w:t>
            </w:r>
            <w:r w:rsidR="00A95AD5">
              <w:rPr>
                <w:b/>
              </w:rPr>
              <w:t>'</w:t>
            </w:r>
            <w:r w:rsidRPr="00285EFB">
              <w:rPr>
                <w:b/>
              </w:rPr>
              <w:t xml:space="preserve"> ASSOCIATION</w:t>
            </w:r>
          </w:p>
        </w:tc>
      </w:tr>
      <w:tr w:rsidR="00A55C91" w:rsidRPr="00285EFB" w14:paraId="54144EAF" w14:textId="77777777" w:rsidTr="005F124F">
        <w:trPr>
          <w:trHeight w:val="287"/>
          <w:tblHeader/>
        </w:trPr>
        <w:tc>
          <w:tcPr>
            <w:tcW w:w="3475" w:type="dxa"/>
          </w:tcPr>
          <w:p w14:paraId="3E6340B5" w14:textId="5CE63C73" w:rsidR="00A55C91" w:rsidRPr="00285EFB" w:rsidRDefault="00D22AC7" w:rsidP="005F124F">
            <w:sdt>
              <w:sdtPr>
                <w:id w:val="1182095929"/>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rsidRPr="00285EFB">
              <w:t xml:space="preserve"> </w:t>
            </w:r>
            <w:r w:rsidR="00A55C91">
              <w:t>Jennifer Bennett</w:t>
            </w:r>
          </w:p>
        </w:tc>
        <w:tc>
          <w:tcPr>
            <w:tcW w:w="3427" w:type="dxa"/>
          </w:tcPr>
          <w:p w14:paraId="00B635DA" w14:textId="799E98A0" w:rsidR="00A55C91" w:rsidRPr="00285EFB" w:rsidRDefault="00D22AC7" w:rsidP="005F124F">
            <w:pPr>
              <w:rPr>
                <w:b/>
              </w:rPr>
            </w:pPr>
            <w:sdt>
              <w:sdtPr>
                <w:id w:val="737669187"/>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0F7EC2">
              <w:t xml:space="preserve">  </w:t>
            </w:r>
            <w:r w:rsidR="000F7EC2">
              <w:rPr>
                <w:sz w:val="20"/>
                <w:szCs w:val="20"/>
              </w:rPr>
              <w:t>Chad Deitchman</w:t>
            </w:r>
          </w:p>
        </w:tc>
        <w:tc>
          <w:tcPr>
            <w:tcW w:w="3553" w:type="dxa"/>
          </w:tcPr>
          <w:p w14:paraId="693C945B" w14:textId="7220D671" w:rsidR="00A55C91" w:rsidRPr="00285EFB" w:rsidRDefault="00D22AC7" w:rsidP="005F124F">
            <w:sdt>
              <w:sdtPr>
                <w:id w:val="1388756273"/>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Maura Mehrian</w:t>
            </w:r>
          </w:p>
        </w:tc>
      </w:tr>
      <w:tr w:rsidR="00A55C91" w:rsidRPr="00285EFB" w14:paraId="46F08F77" w14:textId="77777777" w:rsidTr="005F124F">
        <w:trPr>
          <w:trHeight w:val="274"/>
          <w:tblHeader/>
        </w:trPr>
        <w:tc>
          <w:tcPr>
            <w:tcW w:w="3475" w:type="dxa"/>
          </w:tcPr>
          <w:p w14:paraId="2A1B7CE5" w14:textId="60AA2D66" w:rsidR="00A55C91" w:rsidRPr="00285EFB" w:rsidRDefault="00D22AC7" w:rsidP="005F124F">
            <w:sdt>
              <w:sdtPr>
                <w:id w:val="1050883118"/>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Michael Bacon</w:t>
            </w:r>
          </w:p>
        </w:tc>
        <w:tc>
          <w:tcPr>
            <w:tcW w:w="3427" w:type="dxa"/>
          </w:tcPr>
          <w:p w14:paraId="7B93378D" w14:textId="228C736E" w:rsidR="00A55C91" w:rsidRPr="00285EFB" w:rsidRDefault="00D22AC7" w:rsidP="000F7EC2">
            <w:sdt>
              <w:sdtPr>
                <w:id w:val="859782587"/>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w:t>
            </w:r>
            <w:r w:rsidR="00A17320">
              <w:t>Melisa Benton</w:t>
            </w:r>
          </w:p>
        </w:tc>
        <w:tc>
          <w:tcPr>
            <w:tcW w:w="3553" w:type="dxa"/>
          </w:tcPr>
          <w:p w14:paraId="59C71EAC" w14:textId="41023EC7" w:rsidR="00A55C91" w:rsidRPr="00285EFB" w:rsidRDefault="00D22AC7" w:rsidP="005F124F">
            <w:sdt>
              <w:sdtPr>
                <w:id w:val="-659843834"/>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Vanessa Fountain </w:t>
            </w:r>
          </w:p>
        </w:tc>
      </w:tr>
    </w:tbl>
    <w:p w14:paraId="15BCA00D" w14:textId="77777777" w:rsidR="00A55C91" w:rsidRDefault="00A55C91" w:rsidP="00A55C91"/>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A55C91" w:rsidRPr="00285EFB" w14:paraId="0CD334D2" w14:textId="77777777" w:rsidTr="005F124F">
        <w:trPr>
          <w:trHeight w:val="145"/>
          <w:tblHeader/>
        </w:trPr>
        <w:tc>
          <w:tcPr>
            <w:tcW w:w="3479" w:type="dxa"/>
            <w:shd w:val="clear" w:color="auto" w:fill="F2F2F2" w:themeFill="background1" w:themeFillShade="F2"/>
          </w:tcPr>
          <w:p w14:paraId="0054C1B5" w14:textId="77777777" w:rsidR="00A55C91" w:rsidRDefault="00A55C91" w:rsidP="005F124F">
            <w:pPr>
              <w:pStyle w:val="Heading2"/>
              <w:spacing w:before="0"/>
              <w:outlineLvl w:val="1"/>
            </w:pPr>
            <w:r>
              <w:t>EX-OFFICIO</w:t>
            </w:r>
          </w:p>
        </w:tc>
        <w:tc>
          <w:tcPr>
            <w:tcW w:w="3479" w:type="dxa"/>
            <w:shd w:val="clear" w:color="auto" w:fill="F2F2F2" w:themeFill="background1" w:themeFillShade="F2"/>
          </w:tcPr>
          <w:p w14:paraId="4E97EBF5" w14:textId="77777777" w:rsidR="00A55C91" w:rsidRPr="00285EFB" w:rsidRDefault="00A55C91" w:rsidP="005F124F">
            <w:pPr>
              <w:pStyle w:val="Heading2"/>
              <w:spacing w:before="0"/>
              <w:outlineLvl w:val="1"/>
            </w:pPr>
            <w:r>
              <w:t>RECORDER</w:t>
            </w:r>
          </w:p>
        </w:tc>
        <w:tc>
          <w:tcPr>
            <w:tcW w:w="3479" w:type="dxa"/>
            <w:shd w:val="clear" w:color="auto" w:fill="F2F2F2" w:themeFill="background1" w:themeFillShade="F2"/>
          </w:tcPr>
          <w:p w14:paraId="3544007B" w14:textId="77777777" w:rsidR="00A55C91" w:rsidRPr="00D70DD3" w:rsidRDefault="00A55C91" w:rsidP="005F124F">
            <w:pPr>
              <w:spacing w:after="160" w:line="259" w:lineRule="auto"/>
              <w:rPr>
                <w:b/>
              </w:rPr>
            </w:pPr>
            <w:r w:rsidRPr="00D70DD3">
              <w:rPr>
                <w:b/>
              </w:rPr>
              <w:t>Campus Art Committee</w:t>
            </w:r>
          </w:p>
        </w:tc>
      </w:tr>
      <w:tr w:rsidR="00A55C91" w:rsidRPr="00285EFB" w14:paraId="2F832C0D" w14:textId="77777777" w:rsidTr="005F124F">
        <w:trPr>
          <w:trHeight w:val="167"/>
          <w:tblHeader/>
        </w:trPr>
        <w:tc>
          <w:tcPr>
            <w:tcW w:w="3479" w:type="dxa"/>
          </w:tcPr>
          <w:p w14:paraId="1D9E105E" w14:textId="4CDAA0C8" w:rsidR="00A55C91" w:rsidRDefault="00D22AC7" w:rsidP="005F124F">
            <w:sdt>
              <w:sdtPr>
                <w:id w:val="-884410401"/>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Patrice Braswell-Burris</w:t>
            </w:r>
          </w:p>
        </w:tc>
        <w:tc>
          <w:tcPr>
            <w:tcW w:w="3479" w:type="dxa"/>
          </w:tcPr>
          <w:p w14:paraId="53E6A2D7" w14:textId="634D4096" w:rsidR="00A55C91" w:rsidRPr="00285EFB" w:rsidRDefault="00D22AC7" w:rsidP="005F124F">
            <w:sdt>
              <w:sdtPr>
                <w:id w:val="194495915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Colleen Parsons</w:t>
            </w:r>
          </w:p>
        </w:tc>
        <w:tc>
          <w:tcPr>
            <w:tcW w:w="3479" w:type="dxa"/>
          </w:tcPr>
          <w:p w14:paraId="5201F0E4" w14:textId="15E28F53" w:rsidR="00A55C91" w:rsidRPr="00285EFB" w:rsidRDefault="00D22AC7" w:rsidP="005F124F">
            <w:pPr>
              <w:spacing w:after="160" w:line="259" w:lineRule="auto"/>
            </w:pPr>
            <w:sdt>
              <w:sdtPr>
                <w:id w:val="1165056695"/>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Jennifer Bennett</w:t>
            </w:r>
          </w:p>
        </w:tc>
      </w:tr>
      <w:tr w:rsidR="00A55C91" w:rsidRPr="00285EFB" w14:paraId="2D425BDF" w14:textId="77777777" w:rsidTr="005F124F">
        <w:trPr>
          <w:trHeight w:val="167"/>
          <w:tblHeader/>
        </w:trPr>
        <w:tc>
          <w:tcPr>
            <w:tcW w:w="3479" w:type="dxa"/>
          </w:tcPr>
          <w:p w14:paraId="563DC4AA" w14:textId="250214B9" w:rsidR="00A55C91" w:rsidRDefault="00D22AC7" w:rsidP="002E5CC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w:t>
            </w:r>
            <w:r w:rsidR="000F7EC2">
              <w:t>Sheree Stopper</w:t>
            </w:r>
          </w:p>
        </w:tc>
        <w:tc>
          <w:tcPr>
            <w:tcW w:w="3479" w:type="dxa"/>
          </w:tcPr>
          <w:p w14:paraId="1AAE94B6" w14:textId="2839BCAE" w:rsidR="00A55C91" w:rsidRPr="00285EFB" w:rsidRDefault="003F73A9" w:rsidP="005F124F">
            <w:pPr>
              <w:rPr>
                <w:rFonts w:ascii="Segoe UI Symbol" w:hAnsi="Segoe UI Symbol" w:cs="Segoe UI Symbol"/>
              </w:rPr>
            </w:pPr>
            <w:r>
              <w:rPr>
                <w:rFonts w:ascii="Segoe UI Symbol" w:hAnsi="Segoe UI Symbol" w:cs="Segoe UI Symbol"/>
              </w:rPr>
              <w:t>Joan Aherns (Guest)</w:t>
            </w:r>
          </w:p>
        </w:tc>
        <w:tc>
          <w:tcPr>
            <w:tcW w:w="3479" w:type="dxa"/>
          </w:tcPr>
          <w:p w14:paraId="368BD39F" w14:textId="77777777" w:rsidR="00A55C91" w:rsidRPr="00285EFB" w:rsidRDefault="00A55C91" w:rsidP="005F124F">
            <w:pPr>
              <w:spacing w:after="160" w:line="259" w:lineRule="auto"/>
            </w:pPr>
          </w:p>
        </w:tc>
      </w:tr>
    </w:tbl>
    <w:p w14:paraId="65CB3D12" w14:textId="77777777" w:rsidR="00A55C91" w:rsidRDefault="00A55C91" w:rsidP="00A55C91"/>
    <w:p w14:paraId="40F2CB2F" w14:textId="77777777" w:rsidR="00A55C91" w:rsidRDefault="00A55C91" w:rsidP="00A55C91"/>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A55C91" w:rsidRPr="00B579FE" w14:paraId="16B6F138" w14:textId="77777777" w:rsidTr="005F124F">
        <w:trPr>
          <w:trHeight w:val="273"/>
          <w:tblHeader/>
        </w:trPr>
        <w:tc>
          <w:tcPr>
            <w:tcW w:w="10570" w:type="dxa"/>
            <w:gridSpan w:val="2"/>
            <w:shd w:val="clear" w:color="auto" w:fill="F2F2F2" w:themeFill="background1" w:themeFillShade="F2"/>
            <w:vAlign w:val="center"/>
          </w:tcPr>
          <w:p w14:paraId="3D699647" w14:textId="77777777" w:rsidR="00A55C91" w:rsidRPr="00B579FE" w:rsidRDefault="00A55C91" w:rsidP="005F124F">
            <w:pPr>
              <w:pStyle w:val="MeetingTitle"/>
              <w:tabs>
                <w:tab w:val="left" w:pos="269"/>
              </w:tabs>
              <w:spacing w:before="0"/>
              <w:ind w:left="239"/>
              <w:jc w:val="center"/>
              <w:rPr>
                <w:sz w:val="20"/>
                <w:szCs w:val="20"/>
              </w:rPr>
            </w:pPr>
            <w:r w:rsidRPr="00B579FE">
              <w:rPr>
                <w:sz w:val="20"/>
                <w:szCs w:val="20"/>
              </w:rPr>
              <w:lastRenderedPageBreak/>
              <w:t>ROUTINE BUSINESS</w:t>
            </w:r>
          </w:p>
        </w:tc>
      </w:tr>
      <w:tr w:rsidR="00A55C91" w:rsidRPr="00B579FE" w14:paraId="706D2994" w14:textId="77777777" w:rsidTr="005F124F">
        <w:trPr>
          <w:trHeight w:val="397"/>
          <w:tblHeader/>
        </w:trPr>
        <w:tc>
          <w:tcPr>
            <w:tcW w:w="3045" w:type="dxa"/>
          </w:tcPr>
          <w:p w14:paraId="0350B981" w14:textId="77777777" w:rsidR="00A55C91" w:rsidRPr="00B579FE" w:rsidRDefault="00A55C91" w:rsidP="005F124F">
            <w:pPr>
              <w:pStyle w:val="MeetingTitle"/>
              <w:spacing w:before="0"/>
              <w:ind w:left="77"/>
              <w:rPr>
                <w:b w:val="0"/>
                <w:sz w:val="20"/>
                <w:szCs w:val="20"/>
              </w:rPr>
            </w:pPr>
            <w:r w:rsidRPr="00E219F0">
              <w:rPr>
                <w:sz w:val="20"/>
                <w:szCs w:val="20"/>
              </w:rPr>
              <w:t>Welcome and Introductions</w:t>
            </w:r>
            <w:r>
              <w:rPr>
                <w:b w:val="0"/>
                <w:sz w:val="20"/>
                <w:szCs w:val="20"/>
              </w:rPr>
              <w:t xml:space="preserve"> – Jennifer Bennett</w:t>
            </w:r>
          </w:p>
        </w:tc>
        <w:tc>
          <w:tcPr>
            <w:tcW w:w="7525" w:type="dxa"/>
          </w:tcPr>
          <w:p w14:paraId="4AE93A44" w14:textId="391AC8F6" w:rsidR="00A55C91" w:rsidRPr="00951A40" w:rsidRDefault="00A55C91" w:rsidP="005F124F">
            <w:pPr>
              <w:tabs>
                <w:tab w:val="left" w:pos="2820"/>
              </w:tabs>
            </w:pPr>
          </w:p>
        </w:tc>
      </w:tr>
      <w:tr w:rsidR="00A55C91" w:rsidRPr="00B579FE" w14:paraId="4D7EC1E6" w14:textId="77777777" w:rsidTr="005F124F">
        <w:trPr>
          <w:trHeight w:val="397"/>
          <w:tblHeader/>
        </w:trPr>
        <w:tc>
          <w:tcPr>
            <w:tcW w:w="3045" w:type="dxa"/>
          </w:tcPr>
          <w:p w14:paraId="26E112AC" w14:textId="77777777" w:rsidR="00A55C91" w:rsidRPr="00B579FE" w:rsidRDefault="00A55C91" w:rsidP="005F124F">
            <w:pPr>
              <w:pStyle w:val="MeetingTitle"/>
              <w:spacing w:before="0"/>
              <w:ind w:left="77"/>
              <w:rPr>
                <w:b w:val="0"/>
                <w:sz w:val="20"/>
                <w:szCs w:val="20"/>
              </w:rPr>
            </w:pPr>
            <w:r>
              <w:rPr>
                <w:sz w:val="20"/>
                <w:szCs w:val="20"/>
              </w:rPr>
              <w:t>Establish Quorum</w:t>
            </w:r>
            <w:r>
              <w:rPr>
                <w:b w:val="0"/>
                <w:sz w:val="20"/>
                <w:szCs w:val="20"/>
              </w:rPr>
              <w:t>– Jennifer Bennett</w:t>
            </w:r>
          </w:p>
        </w:tc>
        <w:tc>
          <w:tcPr>
            <w:tcW w:w="7525" w:type="dxa"/>
          </w:tcPr>
          <w:p w14:paraId="2396065C" w14:textId="539C57CA" w:rsidR="00A55C91" w:rsidRPr="00B579FE" w:rsidRDefault="00A55C91" w:rsidP="007F365F">
            <w:pPr>
              <w:pStyle w:val="MeetingTitle"/>
              <w:tabs>
                <w:tab w:val="left" w:pos="1845"/>
              </w:tabs>
              <w:spacing w:before="0"/>
              <w:rPr>
                <w:b w:val="0"/>
                <w:sz w:val="20"/>
                <w:szCs w:val="20"/>
              </w:rPr>
            </w:pPr>
          </w:p>
        </w:tc>
      </w:tr>
      <w:tr w:rsidR="001819D1" w:rsidRPr="00B579FE" w14:paraId="67407057" w14:textId="77777777" w:rsidTr="005F124F">
        <w:trPr>
          <w:trHeight w:val="397"/>
          <w:tblHeader/>
        </w:trPr>
        <w:tc>
          <w:tcPr>
            <w:tcW w:w="3045" w:type="dxa"/>
          </w:tcPr>
          <w:p w14:paraId="12E18387" w14:textId="77777777" w:rsidR="001819D1" w:rsidRPr="00B579FE" w:rsidRDefault="001819D1" w:rsidP="001819D1">
            <w:pPr>
              <w:pStyle w:val="MeetingTitle"/>
              <w:spacing w:before="0"/>
              <w:ind w:left="77"/>
              <w:rPr>
                <w:b w:val="0"/>
                <w:sz w:val="20"/>
                <w:szCs w:val="20"/>
              </w:rPr>
            </w:pPr>
            <w:r w:rsidRPr="00E219F0">
              <w:rPr>
                <w:sz w:val="20"/>
                <w:szCs w:val="20"/>
              </w:rPr>
              <w:t>Additions/Deletions to Agenda</w:t>
            </w:r>
            <w:r>
              <w:rPr>
                <w:b w:val="0"/>
                <w:sz w:val="20"/>
                <w:szCs w:val="20"/>
              </w:rPr>
              <w:t xml:space="preserve"> – Jennifer Bennett</w:t>
            </w:r>
          </w:p>
        </w:tc>
        <w:tc>
          <w:tcPr>
            <w:tcW w:w="7525" w:type="dxa"/>
          </w:tcPr>
          <w:p w14:paraId="707F85E4" w14:textId="2FE0B2BB" w:rsidR="001819D1" w:rsidRPr="00B579FE" w:rsidRDefault="001819D1" w:rsidP="001819D1">
            <w:pPr>
              <w:pStyle w:val="MeetingTitle"/>
              <w:spacing w:before="0"/>
              <w:rPr>
                <w:b w:val="0"/>
                <w:sz w:val="20"/>
                <w:szCs w:val="20"/>
              </w:rPr>
            </w:pPr>
          </w:p>
        </w:tc>
      </w:tr>
      <w:tr w:rsidR="001819D1" w:rsidRPr="00B579FE" w14:paraId="41B37204" w14:textId="77777777" w:rsidTr="005F124F">
        <w:trPr>
          <w:trHeight w:val="397"/>
          <w:tblHeader/>
        </w:trPr>
        <w:tc>
          <w:tcPr>
            <w:tcW w:w="3045" w:type="dxa"/>
          </w:tcPr>
          <w:p w14:paraId="2E22A4D4" w14:textId="77777777" w:rsidR="001819D1" w:rsidRPr="00833AF6" w:rsidRDefault="001819D1" w:rsidP="001819D1">
            <w:pPr>
              <w:pStyle w:val="MeetingTitle"/>
              <w:spacing w:before="0"/>
              <w:ind w:left="77"/>
              <w:rPr>
                <w:b w:val="0"/>
                <w:sz w:val="20"/>
                <w:szCs w:val="20"/>
              </w:rPr>
            </w:pPr>
            <w:r w:rsidRPr="00E219F0">
              <w:rPr>
                <w:sz w:val="20"/>
                <w:szCs w:val="20"/>
              </w:rPr>
              <w:t>Approve Meeting Notes &amp; Follow-up</w:t>
            </w:r>
            <w:r>
              <w:rPr>
                <w:b w:val="0"/>
                <w:sz w:val="20"/>
                <w:szCs w:val="20"/>
              </w:rPr>
              <w:t xml:space="preserve"> – Jennifer Bennett</w:t>
            </w:r>
          </w:p>
        </w:tc>
        <w:tc>
          <w:tcPr>
            <w:tcW w:w="7525" w:type="dxa"/>
          </w:tcPr>
          <w:p w14:paraId="021A3016" w14:textId="7CF61520" w:rsidR="001819D1" w:rsidRPr="00B579FE" w:rsidRDefault="001819D1" w:rsidP="001819D1">
            <w:pPr>
              <w:pStyle w:val="MeetingTitle"/>
              <w:spacing w:before="0"/>
              <w:rPr>
                <w:b w:val="0"/>
                <w:sz w:val="20"/>
                <w:szCs w:val="20"/>
              </w:rPr>
            </w:pPr>
          </w:p>
        </w:tc>
      </w:tr>
      <w:tr w:rsidR="001819D1" w:rsidRPr="00B579FE" w14:paraId="41414823" w14:textId="77777777" w:rsidTr="005F124F">
        <w:trPr>
          <w:trHeight w:val="397"/>
          <w:tblHeader/>
        </w:trPr>
        <w:tc>
          <w:tcPr>
            <w:tcW w:w="3045" w:type="dxa"/>
          </w:tcPr>
          <w:p w14:paraId="1C29DBE0" w14:textId="77777777" w:rsidR="001819D1" w:rsidRDefault="001819D1" w:rsidP="001819D1">
            <w:pPr>
              <w:pStyle w:val="MeetingTitle"/>
              <w:spacing w:before="0"/>
              <w:ind w:left="77"/>
              <w:rPr>
                <w:sz w:val="20"/>
                <w:szCs w:val="20"/>
              </w:rPr>
            </w:pPr>
            <w:r>
              <w:rPr>
                <w:sz w:val="20"/>
                <w:szCs w:val="20"/>
              </w:rPr>
              <w:t>5-Minute Public Comment</w:t>
            </w:r>
            <w:r>
              <w:rPr>
                <w:b w:val="0"/>
                <w:sz w:val="20"/>
                <w:szCs w:val="20"/>
              </w:rPr>
              <w:t xml:space="preserve"> – Jennifer Bennett</w:t>
            </w:r>
          </w:p>
        </w:tc>
        <w:tc>
          <w:tcPr>
            <w:tcW w:w="7525" w:type="dxa"/>
          </w:tcPr>
          <w:p w14:paraId="0CE4D162" w14:textId="480A165C" w:rsidR="001819D1" w:rsidRPr="00B579FE" w:rsidRDefault="001819D1" w:rsidP="001819D1">
            <w:pPr>
              <w:pStyle w:val="MeetingTitle"/>
              <w:spacing w:before="0"/>
              <w:rPr>
                <w:b w:val="0"/>
                <w:sz w:val="20"/>
                <w:szCs w:val="20"/>
              </w:rPr>
            </w:pPr>
          </w:p>
        </w:tc>
      </w:tr>
    </w:tbl>
    <w:p w14:paraId="00792EA6" w14:textId="77777777" w:rsidR="00A55C91" w:rsidRDefault="00A55C91" w:rsidP="00A55C91"/>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55C91" w:rsidRPr="00B579FE" w14:paraId="35E63680" w14:textId="77777777" w:rsidTr="005F124F">
        <w:trPr>
          <w:trHeight w:val="271"/>
          <w:tblHeader/>
        </w:trPr>
        <w:tc>
          <w:tcPr>
            <w:tcW w:w="10565" w:type="dxa"/>
            <w:gridSpan w:val="2"/>
            <w:shd w:val="clear" w:color="auto" w:fill="F2F2F2" w:themeFill="background1" w:themeFillShade="F2"/>
            <w:vAlign w:val="center"/>
          </w:tcPr>
          <w:p w14:paraId="43FF582B" w14:textId="77777777" w:rsidR="00A55C91" w:rsidRPr="00B579FE" w:rsidRDefault="00A55C91" w:rsidP="005F124F">
            <w:pPr>
              <w:pStyle w:val="MeetingTitle"/>
              <w:spacing w:before="0"/>
              <w:ind w:left="239"/>
              <w:jc w:val="center"/>
              <w:rPr>
                <w:sz w:val="20"/>
                <w:szCs w:val="20"/>
              </w:rPr>
            </w:pPr>
            <w:r w:rsidRPr="00B579FE">
              <w:rPr>
                <w:sz w:val="20"/>
                <w:szCs w:val="20"/>
              </w:rPr>
              <w:t>NEW BUSINESS</w:t>
            </w:r>
          </w:p>
        </w:tc>
      </w:tr>
      <w:tr w:rsidR="009813C4" w:rsidRPr="00B579FE" w14:paraId="7E204038" w14:textId="77777777" w:rsidTr="005F124F">
        <w:trPr>
          <w:trHeight w:val="387"/>
          <w:tblHeader/>
        </w:trPr>
        <w:tc>
          <w:tcPr>
            <w:tcW w:w="3045" w:type="dxa"/>
          </w:tcPr>
          <w:p w14:paraId="5BC59960" w14:textId="13347351" w:rsidR="009813C4" w:rsidRPr="00BB620B" w:rsidRDefault="009813C4" w:rsidP="009813C4">
            <w:pPr>
              <w:pStyle w:val="MeetingTitle"/>
              <w:spacing w:before="0"/>
              <w:rPr>
                <w:sz w:val="20"/>
                <w:szCs w:val="20"/>
              </w:rPr>
            </w:pPr>
            <w:r>
              <w:rPr>
                <w:sz w:val="20"/>
                <w:szCs w:val="20"/>
              </w:rPr>
              <w:t>Accreditation Steering Committee</w:t>
            </w:r>
          </w:p>
        </w:tc>
        <w:tc>
          <w:tcPr>
            <w:tcW w:w="7520" w:type="dxa"/>
          </w:tcPr>
          <w:p w14:paraId="5E38B8CD" w14:textId="77777777" w:rsidR="009813C4" w:rsidRDefault="009813C4" w:rsidP="009813C4">
            <w:pPr>
              <w:rPr>
                <w:rFonts w:ascii="Aptos" w:eastAsia="Times New Roman" w:hAnsi="Aptos"/>
                <w:color w:val="000000"/>
                <w:sz w:val="24"/>
              </w:rPr>
            </w:pPr>
            <w:r>
              <w:rPr>
                <w:color w:val="000000" w:themeColor="text1"/>
                <w:sz w:val="20"/>
                <w:szCs w:val="20"/>
              </w:rPr>
              <w:t xml:space="preserve">Read and fill out the document in this folder before the next meeting on October 2. </w:t>
            </w:r>
            <w:hyperlink r:id="rId7" w:history="1">
              <w:r>
                <w:rPr>
                  <w:rFonts w:ascii="Aptos" w:eastAsia="Times New Roman" w:hAnsi="Aptos"/>
                  <w:noProof/>
                  <w:color w:val="0000FF"/>
                  <w:shd w:val="clear" w:color="auto" w:fill="F3F2F1"/>
                </w:rPr>
                <w:drawing>
                  <wp:inline distT="0" distB="0" distL="0" distR="0" wp14:anchorId="41166A29" wp14:editId="13F390FF">
                    <wp:extent cx="153035" cy="153035"/>
                    <wp:effectExtent l="0" t="0" r="0" b="0"/>
                    <wp:docPr id="4" name="Picture 4" descr="https://res.cdn.office.net/assets/mail/file-icon/png/folder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dn.office.net/assets/mail/file-icon/png/folder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Pr>
                  <w:rStyle w:val="Hyperlink"/>
                  <w:rFonts w:ascii="Aptos" w:eastAsia="Times New Roman" w:hAnsi="Aptos"/>
                  <w:shd w:val="clear" w:color="auto" w:fill="F3F2F1"/>
                </w:rPr>
                <w:t>Governance Committee_Accreditation_Handouts</w:t>
              </w:r>
            </w:hyperlink>
          </w:p>
          <w:p w14:paraId="1825D31A" w14:textId="45A8B89D" w:rsidR="009813C4" w:rsidRPr="00B14C5C" w:rsidRDefault="009813C4" w:rsidP="009813C4">
            <w:pPr>
              <w:pStyle w:val="MeetingTitle"/>
              <w:spacing w:before="0"/>
              <w:rPr>
                <w:b w:val="0"/>
                <w:i/>
                <w:sz w:val="20"/>
                <w:szCs w:val="20"/>
              </w:rPr>
            </w:pPr>
          </w:p>
        </w:tc>
      </w:tr>
      <w:tr w:rsidR="00417CFE" w:rsidRPr="00B579FE" w14:paraId="56C21E85" w14:textId="77777777" w:rsidTr="005F124F">
        <w:trPr>
          <w:trHeight w:val="387"/>
          <w:tblHeader/>
        </w:trPr>
        <w:tc>
          <w:tcPr>
            <w:tcW w:w="3045" w:type="dxa"/>
          </w:tcPr>
          <w:p w14:paraId="364C91E4" w14:textId="595034F4" w:rsidR="00417CFE" w:rsidRPr="00BB620B" w:rsidRDefault="008D2FDA" w:rsidP="00417CFE">
            <w:pPr>
              <w:pStyle w:val="MeetingTitle"/>
              <w:spacing w:before="0"/>
              <w:rPr>
                <w:sz w:val="20"/>
                <w:szCs w:val="20"/>
              </w:rPr>
            </w:pPr>
            <w:r>
              <w:rPr>
                <w:sz w:val="20"/>
                <w:szCs w:val="20"/>
              </w:rPr>
              <w:t>Student Art</w:t>
            </w:r>
            <w:r w:rsidR="00417CFE">
              <w:rPr>
                <w:sz w:val="20"/>
                <w:szCs w:val="20"/>
              </w:rPr>
              <w:t xml:space="preserve"> - </w:t>
            </w:r>
            <w:r>
              <w:rPr>
                <w:b w:val="0"/>
                <w:sz w:val="20"/>
                <w:szCs w:val="20"/>
              </w:rPr>
              <w:t>Jennifer Bennett</w:t>
            </w:r>
          </w:p>
        </w:tc>
        <w:tc>
          <w:tcPr>
            <w:tcW w:w="7520" w:type="dxa"/>
          </w:tcPr>
          <w:p w14:paraId="1CF0A3A1" w14:textId="7985A8B9" w:rsidR="00417CFE" w:rsidRDefault="00417CFE" w:rsidP="00DE420F">
            <w:pPr>
              <w:pStyle w:val="MeetingTitle"/>
              <w:spacing w:before="0"/>
              <w:rPr>
                <w:b w:val="0"/>
                <w:sz w:val="20"/>
                <w:szCs w:val="20"/>
              </w:rPr>
            </w:pPr>
          </w:p>
        </w:tc>
      </w:tr>
      <w:tr w:rsidR="00417CFE" w:rsidRPr="00B579FE" w14:paraId="1AEB2F80" w14:textId="77777777" w:rsidTr="005F124F">
        <w:trPr>
          <w:trHeight w:val="387"/>
          <w:tblHeader/>
        </w:trPr>
        <w:tc>
          <w:tcPr>
            <w:tcW w:w="3045" w:type="dxa"/>
          </w:tcPr>
          <w:p w14:paraId="7019B5A5" w14:textId="5E082457" w:rsidR="00417CFE" w:rsidRPr="001A5F69" w:rsidRDefault="00417CFE" w:rsidP="00373F44">
            <w:pPr>
              <w:pStyle w:val="MeetingTitle"/>
              <w:spacing w:before="0"/>
              <w:rPr>
                <w:sz w:val="20"/>
                <w:szCs w:val="20"/>
              </w:rPr>
            </w:pPr>
          </w:p>
        </w:tc>
        <w:tc>
          <w:tcPr>
            <w:tcW w:w="7520" w:type="dxa"/>
          </w:tcPr>
          <w:p w14:paraId="255A7946" w14:textId="15E12429" w:rsidR="00417CFE" w:rsidRDefault="00417CFE" w:rsidP="00417CFE">
            <w:pPr>
              <w:pStyle w:val="MeetingTitle"/>
              <w:spacing w:before="0"/>
              <w:rPr>
                <w:b w:val="0"/>
                <w:sz w:val="20"/>
                <w:szCs w:val="20"/>
              </w:rPr>
            </w:pPr>
          </w:p>
        </w:tc>
      </w:tr>
      <w:tr w:rsidR="00417CFE" w:rsidRPr="00B579FE" w14:paraId="56C25316" w14:textId="77777777" w:rsidTr="005F124F">
        <w:trPr>
          <w:trHeight w:val="387"/>
          <w:tblHeader/>
        </w:trPr>
        <w:tc>
          <w:tcPr>
            <w:tcW w:w="3045" w:type="dxa"/>
          </w:tcPr>
          <w:p w14:paraId="4B89F666" w14:textId="158A692D" w:rsidR="00417CFE" w:rsidRPr="00A02613" w:rsidRDefault="00417CFE" w:rsidP="00417CFE">
            <w:pPr>
              <w:pStyle w:val="MeetingTitle"/>
              <w:spacing w:before="0"/>
              <w:rPr>
                <w:sz w:val="20"/>
                <w:szCs w:val="20"/>
              </w:rPr>
            </w:pPr>
          </w:p>
        </w:tc>
        <w:tc>
          <w:tcPr>
            <w:tcW w:w="7520" w:type="dxa"/>
          </w:tcPr>
          <w:p w14:paraId="06BE8A0A" w14:textId="77777777" w:rsidR="00417CFE" w:rsidRDefault="00417CFE" w:rsidP="00417CFE">
            <w:pPr>
              <w:pStyle w:val="MeetingTitle"/>
              <w:spacing w:before="0"/>
              <w:rPr>
                <w:b w:val="0"/>
                <w:sz w:val="20"/>
                <w:szCs w:val="20"/>
              </w:rPr>
            </w:pPr>
            <w:bookmarkStart w:id="0" w:name="_GoBack"/>
            <w:bookmarkEnd w:id="0"/>
          </w:p>
        </w:tc>
      </w:tr>
    </w:tbl>
    <w:p w14:paraId="77FA4855" w14:textId="77777777" w:rsidR="00A55C91" w:rsidRDefault="00A55C91" w:rsidP="00A55C91"/>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A55C91" w:rsidRPr="00B579FE" w14:paraId="777E4FD2" w14:textId="77777777" w:rsidTr="005F124F">
        <w:trPr>
          <w:trHeight w:val="395"/>
          <w:tblHeader/>
        </w:trPr>
        <w:tc>
          <w:tcPr>
            <w:tcW w:w="10587" w:type="dxa"/>
            <w:gridSpan w:val="2"/>
            <w:shd w:val="clear" w:color="auto" w:fill="F2F2F2" w:themeFill="background1" w:themeFillShade="F2"/>
            <w:vAlign w:val="center"/>
          </w:tcPr>
          <w:p w14:paraId="57B5E0CF"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COMMITTEE REPORTS</w:t>
            </w:r>
          </w:p>
        </w:tc>
      </w:tr>
      <w:tr w:rsidR="00607F0C" w:rsidRPr="00B579FE" w14:paraId="1CEE33F5" w14:textId="77777777" w:rsidTr="005F124F">
        <w:trPr>
          <w:trHeight w:val="395"/>
          <w:tblHeader/>
        </w:trPr>
        <w:tc>
          <w:tcPr>
            <w:tcW w:w="3051" w:type="dxa"/>
          </w:tcPr>
          <w:p w14:paraId="700EF0C9" w14:textId="77777777" w:rsidR="00607F0C" w:rsidRPr="002D45F1" w:rsidRDefault="00607F0C" w:rsidP="00607F0C">
            <w:pPr>
              <w:pStyle w:val="MeetingTitle"/>
              <w:spacing w:before="0"/>
              <w:rPr>
                <w:b w:val="0"/>
                <w:sz w:val="20"/>
                <w:szCs w:val="20"/>
              </w:rPr>
            </w:pPr>
            <w:r w:rsidRPr="002D45F1">
              <w:rPr>
                <w:b w:val="0"/>
                <w:sz w:val="20"/>
                <w:szCs w:val="20"/>
              </w:rPr>
              <w:t>Constituency Updates</w:t>
            </w:r>
          </w:p>
          <w:p w14:paraId="083836B9" w14:textId="77777777" w:rsidR="00607F0C" w:rsidRPr="002D45F1" w:rsidRDefault="00607F0C" w:rsidP="00607F0C">
            <w:pPr>
              <w:pStyle w:val="MeetingTitle"/>
              <w:spacing w:before="0"/>
              <w:ind w:left="462"/>
              <w:rPr>
                <w:b w:val="0"/>
                <w:sz w:val="20"/>
                <w:szCs w:val="20"/>
              </w:rPr>
            </w:pPr>
            <w:r w:rsidRPr="002D45F1">
              <w:rPr>
                <w:b w:val="0"/>
                <w:sz w:val="20"/>
                <w:szCs w:val="20"/>
              </w:rPr>
              <w:t>ASGC, Academic Senate, Classified Senate, Administrators Association</w:t>
            </w:r>
          </w:p>
          <w:p w14:paraId="43C91756" w14:textId="2BAB920E" w:rsidR="00607F0C" w:rsidRPr="003E7CE0" w:rsidRDefault="00607F0C" w:rsidP="00607F0C">
            <w:pPr>
              <w:pStyle w:val="MeetingTitle"/>
              <w:spacing w:before="0"/>
              <w:rPr>
                <w:b w:val="0"/>
                <w:sz w:val="20"/>
                <w:szCs w:val="20"/>
              </w:rPr>
            </w:pPr>
          </w:p>
        </w:tc>
        <w:tc>
          <w:tcPr>
            <w:tcW w:w="7536" w:type="dxa"/>
          </w:tcPr>
          <w:p w14:paraId="14911563" w14:textId="2B076A7C" w:rsidR="00607F0C" w:rsidRPr="008A0CE4" w:rsidRDefault="00607F0C" w:rsidP="00607F0C">
            <w:pPr>
              <w:pStyle w:val="MeetingTitle"/>
              <w:spacing w:before="0"/>
              <w:rPr>
                <w:b w:val="0"/>
                <w:sz w:val="20"/>
                <w:szCs w:val="20"/>
              </w:rPr>
            </w:pPr>
          </w:p>
        </w:tc>
      </w:tr>
      <w:tr w:rsidR="00607F0C" w:rsidRPr="00B579FE" w14:paraId="7D2F8477" w14:textId="77777777" w:rsidTr="005F124F">
        <w:trPr>
          <w:trHeight w:val="395"/>
          <w:tblHeader/>
        </w:trPr>
        <w:tc>
          <w:tcPr>
            <w:tcW w:w="3051" w:type="dxa"/>
          </w:tcPr>
          <w:p w14:paraId="61FB218F" w14:textId="3B7C6D73" w:rsidR="00607F0C" w:rsidRPr="00EC0745" w:rsidRDefault="00BD6BAF" w:rsidP="00BD6BAF">
            <w:pPr>
              <w:pStyle w:val="MeetingTitle"/>
              <w:spacing w:before="0"/>
              <w:rPr>
                <w:sz w:val="20"/>
                <w:szCs w:val="20"/>
              </w:rPr>
            </w:pPr>
            <w:r>
              <w:rPr>
                <w:sz w:val="20"/>
                <w:szCs w:val="20"/>
              </w:rPr>
              <w:t>Reflection Space</w:t>
            </w:r>
            <w:r>
              <w:rPr>
                <w:sz w:val="20"/>
                <w:szCs w:val="20"/>
              </w:rPr>
              <w:t xml:space="preserve"> </w:t>
            </w:r>
            <w:r w:rsidRPr="00FC58B6">
              <w:rPr>
                <w:b w:val="0"/>
                <w:sz w:val="20"/>
                <w:szCs w:val="20"/>
              </w:rPr>
              <w:t>– Loren Holmquist</w:t>
            </w:r>
          </w:p>
        </w:tc>
        <w:tc>
          <w:tcPr>
            <w:tcW w:w="7536" w:type="dxa"/>
          </w:tcPr>
          <w:p w14:paraId="4A2B60DB" w14:textId="6F56C91C" w:rsidR="00607F0C" w:rsidRPr="009442CB" w:rsidRDefault="00607F0C" w:rsidP="00607F0C">
            <w:pPr>
              <w:pStyle w:val="MeetingTitle"/>
              <w:spacing w:before="0"/>
              <w:rPr>
                <w:b w:val="0"/>
                <w:sz w:val="20"/>
                <w:szCs w:val="20"/>
              </w:rPr>
            </w:pPr>
          </w:p>
        </w:tc>
      </w:tr>
      <w:tr w:rsidR="00607F0C" w:rsidRPr="00B579FE" w14:paraId="6024DEC8" w14:textId="77777777" w:rsidTr="005F124F">
        <w:trPr>
          <w:trHeight w:val="395"/>
          <w:tblHeader/>
        </w:trPr>
        <w:tc>
          <w:tcPr>
            <w:tcW w:w="3051" w:type="dxa"/>
          </w:tcPr>
          <w:p w14:paraId="22F9B5BB" w14:textId="2FA5EA64" w:rsidR="00607F0C" w:rsidRDefault="00607F0C" w:rsidP="00607F0C">
            <w:pPr>
              <w:pStyle w:val="MeetingTitle"/>
              <w:spacing w:before="0"/>
              <w:rPr>
                <w:b w:val="0"/>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60BD7B02" w14:textId="2E8546A0" w:rsidR="00607F0C" w:rsidRPr="008A0CE4" w:rsidRDefault="00607F0C" w:rsidP="00607F0C">
            <w:pPr>
              <w:pStyle w:val="MeetingTitle"/>
              <w:spacing w:before="0"/>
              <w:rPr>
                <w:b w:val="0"/>
                <w:sz w:val="20"/>
                <w:szCs w:val="20"/>
              </w:rPr>
            </w:pPr>
          </w:p>
        </w:tc>
      </w:tr>
      <w:tr w:rsidR="00607F0C" w:rsidRPr="00B579FE" w14:paraId="65EC385F" w14:textId="77777777" w:rsidTr="005F124F">
        <w:trPr>
          <w:trHeight w:val="395"/>
          <w:tblHeader/>
        </w:trPr>
        <w:tc>
          <w:tcPr>
            <w:tcW w:w="3051" w:type="dxa"/>
          </w:tcPr>
          <w:p w14:paraId="01837D72" w14:textId="355B7E6D" w:rsidR="00607F0C" w:rsidRDefault="00607F0C" w:rsidP="00607F0C">
            <w:pPr>
              <w:pStyle w:val="MeetingTitle"/>
              <w:spacing w:before="0"/>
              <w:rPr>
                <w:sz w:val="20"/>
                <w:szCs w:val="20"/>
              </w:rPr>
            </w:pPr>
          </w:p>
        </w:tc>
        <w:tc>
          <w:tcPr>
            <w:tcW w:w="7536" w:type="dxa"/>
          </w:tcPr>
          <w:p w14:paraId="2C702946" w14:textId="72D39E2E" w:rsidR="00607F0C" w:rsidRPr="008A0CE4" w:rsidRDefault="00607F0C" w:rsidP="007F1606">
            <w:pPr>
              <w:pStyle w:val="MeetingTitle"/>
              <w:spacing w:before="0"/>
              <w:rPr>
                <w:b w:val="0"/>
                <w:sz w:val="20"/>
                <w:szCs w:val="20"/>
              </w:rPr>
            </w:pPr>
          </w:p>
        </w:tc>
      </w:tr>
    </w:tbl>
    <w:p w14:paraId="323B86F7" w14:textId="77777777" w:rsidR="00A55C91" w:rsidRPr="008A0CE4" w:rsidRDefault="00A55C91" w:rsidP="00A55C91"/>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A55C91" w:rsidRPr="00B579FE" w14:paraId="3F7614B0" w14:textId="77777777" w:rsidTr="005F124F">
        <w:trPr>
          <w:trHeight w:val="416"/>
          <w:tblHeader/>
        </w:trPr>
        <w:tc>
          <w:tcPr>
            <w:tcW w:w="10592" w:type="dxa"/>
            <w:gridSpan w:val="2"/>
            <w:shd w:val="clear" w:color="auto" w:fill="F2F2F2" w:themeFill="background1" w:themeFillShade="F2"/>
            <w:vAlign w:val="center"/>
          </w:tcPr>
          <w:p w14:paraId="30B589D9"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INFORMATION AND DISCUSSION</w:t>
            </w:r>
          </w:p>
        </w:tc>
      </w:tr>
      <w:tr w:rsidR="00A55C91" w:rsidRPr="00B579FE" w14:paraId="35F96052" w14:textId="77777777" w:rsidTr="005F124F">
        <w:trPr>
          <w:trHeight w:val="416"/>
          <w:tblHeader/>
        </w:trPr>
        <w:tc>
          <w:tcPr>
            <w:tcW w:w="3052" w:type="dxa"/>
          </w:tcPr>
          <w:p w14:paraId="343DD0CA" w14:textId="529E51C7" w:rsidR="00A55C91" w:rsidRPr="006C41DF" w:rsidRDefault="00A55C91" w:rsidP="00B6316D">
            <w:pPr>
              <w:pStyle w:val="MeetingTitle"/>
              <w:spacing w:before="0"/>
              <w:rPr>
                <w:sz w:val="20"/>
                <w:szCs w:val="20"/>
              </w:rPr>
            </w:pPr>
          </w:p>
        </w:tc>
        <w:tc>
          <w:tcPr>
            <w:tcW w:w="7540" w:type="dxa"/>
          </w:tcPr>
          <w:p w14:paraId="427FA568" w14:textId="1CC59234" w:rsidR="00A55C91" w:rsidRPr="008A0CE4" w:rsidRDefault="00A55C91" w:rsidP="005F124F">
            <w:pPr>
              <w:pStyle w:val="MeetingTitle"/>
              <w:spacing w:before="0"/>
              <w:rPr>
                <w:b w:val="0"/>
                <w:sz w:val="20"/>
                <w:szCs w:val="20"/>
              </w:rPr>
            </w:pPr>
          </w:p>
        </w:tc>
      </w:tr>
      <w:tr w:rsidR="00A55C91" w:rsidRPr="00B579FE" w14:paraId="416415E5" w14:textId="77777777" w:rsidTr="005F124F">
        <w:trPr>
          <w:trHeight w:val="416"/>
          <w:tblHeader/>
        </w:trPr>
        <w:tc>
          <w:tcPr>
            <w:tcW w:w="3052" w:type="dxa"/>
          </w:tcPr>
          <w:p w14:paraId="3AF105F4" w14:textId="77777777" w:rsidR="00A55C91" w:rsidRDefault="00A55C91" w:rsidP="005F124F">
            <w:pPr>
              <w:pStyle w:val="MeetingTitle"/>
              <w:spacing w:before="0"/>
              <w:rPr>
                <w:b w:val="0"/>
                <w:sz w:val="20"/>
                <w:szCs w:val="20"/>
              </w:rPr>
            </w:pPr>
          </w:p>
        </w:tc>
        <w:tc>
          <w:tcPr>
            <w:tcW w:w="7540" w:type="dxa"/>
          </w:tcPr>
          <w:p w14:paraId="4B7E2527" w14:textId="77777777" w:rsidR="00A55C91" w:rsidRDefault="00A55C91" w:rsidP="005F124F">
            <w:pPr>
              <w:pStyle w:val="MeetingTitle"/>
              <w:spacing w:before="0"/>
              <w:ind w:firstLine="239"/>
              <w:rPr>
                <w:b w:val="0"/>
                <w:sz w:val="20"/>
                <w:szCs w:val="20"/>
              </w:rPr>
            </w:pPr>
          </w:p>
        </w:tc>
      </w:tr>
      <w:tr w:rsidR="00A55C91" w:rsidRPr="00B579FE" w14:paraId="09F6A729" w14:textId="77777777" w:rsidTr="005F124F">
        <w:trPr>
          <w:trHeight w:val="416"/>
          <w:tblHeader/>
        </w:trPr>
        <w:tc>
          <w:tcPr>
            <w:tcW w:w="3052" w:type="dxa"/>
          </w:tcPr>
          <w:p w14:paraId="37A8CC08" w14:textId="77777777" w:rsidR="00A55C91" w:rsidRDefault="00A55C91" w:rsidP="005F124F">
            <w:pPr>
              <w:pStyle w:val="MeetingTitle"/>
              <w:spacing w:before="0"/>
              <w:ind w:left="101"/>
              <w:rPr>
                <w:b w:val="0"/>
                <w:sz w:val="20"/>
                <w:szCs w:val="20"/>
              </w:rPr>
            </w:pPr>
          </w:p>
        </w:tc>
        <w:tc>
          <w:tcPr>
            <w:tcW w:w="7540" w:type="dxa"/>
          </w:tcPr>
          <w:p w14:paraId="61A82094" w14:textId="77777777" w:rsidR="00A55C91" w:rsidRDefault="00A55C91" w:rsidP="005F124F">
            <w:pPr>
              <w:pStyle w:val="MeetingTitle"/>
              <w:spacing w:before="0"/>
              <w:ind w:firstLine="239"/>
              <w:rPr>
                <w:b w:val="0"/>
                <w:sz w:val="20"/>
                <w:szCs w:val="20"/>
              </w:rPr>
            </w:pPr>
          </w:p>
        </w:tc>
      </w:tr>
    </w:tbl>
    <w:p w14:paraId="567777C1" w14:textId="77777777" w:rsidR="00A55C91" w:rsidRPr="008A0CE4" w:rsidRDefault="00A55C91" w:rsidP="00A55C91"/>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55C91" w:rsidRPr="00B579FE" w14:paraId="0FE6B86A" w14:textId="77777777" w:rsidTr="005F124F">
        <w:trPr>
          <w:trHeight w:val="451"/>
          <w:tblHeader/>
        </w:trPr>
        <w:tc>
          <w:tcPr>
            <w:tcW w:w="10626" w:type="dxa"/>
            <w:gridSpan w:val="2"/>
            <w:shd w:val="clear" w:color="auto" w:fill="F2F2F2" w:themeFill="background1" w:themeFillShade="F2"/>
            <w:vAlign w:val="center"/>
          </w:tcPr>
          <w:p w14:paraId="403A193B"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FOR CONSENSUS</w:t>
            </w:r>
          </w:p>
        </w:tc>
      </w:tr>
      <w:tr w:rsidR="00073F2E" w:rsidRPr="00B579FE" w14:paraId="4221D575" w14:textId="77777777" w:rsidTr="005F124F">
        <w:trPr>
          <w:trHeight w:val="451"/>
          <w:tblHeader/>
        </w:trPr>
        <w:tc>
          <w:tcPr>
            <w:tcW w:w="3062" w:type="dxa"/>
          </w:tcPr>
          <w:p w14:paraId="213D7507" w14:textId="38AA00C2" w:rsidR="00073F2E" w:rsidRPr="00C20D03" w:rsidRDefault="00073F2E" w:rsidP="00073F2E">
            <w:pPr>
              <w:pStyle w:val="MeetingTitle"/>
              <w:spacing w:before="0"/>
              <w:ind w:left="101"/>
              <w:rPr>
                <w:sz w:val="20"/>
                <w:szCs w:val="20"/>
              </w:rPr>
            </w:pPr>
          </w:p>
        </w:tc>
        <w:tc>
          <w:tcPr>
            <w:tcW w:w="7564" w:type="dxa"/>
          </w:tcPr>
          <w:p w14:paraId="4DBF6210" w14:textId="5D8A3ABF" w:rsidR="00073F2E" w:rsidRPr="008A0CE4" w:rsidRDefault="00073F2E" w:rsidP="00073F2E">
            <w:pPr>
              <w:pStyle w:val="MeetingTitle"/>
              <w:spacing w:before="0"/>
              <w:rPr>
                <w:b w:val="0"/>
                <w:sz w:val="20"/>
                <w:szCs w:val="20"/>
              </w:rPr>
            </w:pPr>
          </w:p>
        </w:tc>
      </w:tr>
      <w:tr w:rsidR="00073F2E" w:rsidRPr="00B579FE" w14:paraId="12D46883" w14:textId="77777777" w:rsidTr="005F124F">
        <w:trPr>
          <w:trHeight w:val="451"/>
          <w:tblHeader/>
        </w:trPr>
        <w:tc>
          <w:tcPr>
            <w:tcW w:w="3062" w:type="dxa"/>
          </w:tcPr>
          <w:p w14:paraId="2706B495" w14:textId="7ED97B2E" w:rsidR="00073F2E" w:rsidRPr="00C20D03" w:rsidRDefault="00073F2E" w:rsidP="00073F2E">
            <w:pPr>
              <w:pStyle w:val="MeetingTitle"/>
              <w:spacing w:before="0"/>
              <w:ind w:left="101"/>
              <w:rPr>
                <w:sz w:val="20"/>
                <w:szCs w:val="20"/>
              </w:rPr>
            </w:pPr>
          </w:p>
        </w:tc>
        <w:tc>
          <w:tcPr>
            <w:tcW w:w="7564" w:type="dxa"/>
          </w:tcPr>
          <w:p w14:paraId="474A921E" w14:textId="0E917F9E" w:rsidR="00073F2E" w:rsidRPr="008A0CE4" w:rsidRDefault="00073F2E" w:rsidP="00073F2E">
            <w:pPr>
              <w:pStyle w:val="MeetingTitle"/>
              <w:spacing w:before="0"/>
              <w:rPr>
                <w:b w:val="0"/>
                <w:sz w:val="20"/>
                <w:szCs w:val="20"/>
              </w:rPr>
            </w:pPr>
          </w:p>
        </w:tc>
      </w:tr>
      <w:tr w:rsidR="00073F2E" w:rsidRPr="00B579FE" w14:paraId="5D31F10E" w14:textId="77777777" w:rsidTr="005F124F">
        <w:trPr>
          <w:trHeight w:val="451"/>
          <w:tblHeader/>
        </w:trPr>
        <w:tc>
          <w:tcPr>
            <w:tcW w:w="3062" w:type="dxa"/>
          </w:tcPr>
          <w:p w14:paraId="79BA145F" w14:textId="77777777" w:rsidR="00073F2E" w:rsidRPr="00C20D03" w:rsidRDefault="00073F2E" w:rsidP="00073F2E">
            <w:pPr>
              <w:pStyle w:val="MeetingTitle"/>
              <w:spacing w:before="0"/>
              <w:ind w:left="101"/>
              <w:rPr>
                <w:sz w:val="20"/>
                <w:szCs w:val="20"/>
              </w:rPr>
            </w:pPr>
          </w:p>
        </w:tc>
        <w:tc>
          <w:tcPr>
            <w:tcW w:w="7564" w:type="dxa"/>
          </w:tcPr>
          <w:p w14:paraId="72AC75D9" w14:textId="77777777" w:rsidR="00073F2E" w:rsidRPr="008A0CE4" w:rsidRDefault="00073F2E" w:rsidP="00073F2E">
            <w:pPr>
              <w:pStyle w:val="MeetingTitle"/>
              <w:spacing w:before="0"/>
              <w:ind w:firstLine="239"/>
              <w:rPr>
                <w:b w:val="0"/>
                <w:sz w:val="20"/>
                <w:szCs w:val="20"/>
              </w:rPr>
            </w:pPr>
          </w:p>
        </w:tc>
      </w:tr>
    </w:tbl>
    <w:p w14:paraId="5FF97D3A" w14:textId="77777777" w:rsidR="00A55C91" w:rsidRDefault="00A55C91" w:rsidP="00A55C91">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A55C91" w:rsidRPr="00B579FE" w14:paraId="751812E4" w14:textId="77777777" w:rsidTr="005F124F">
        <w:trPr>
          <w:trHeight w:val="347"/>
          <w:tblHeader/>
        </w:trPr>
        <w:tc>
          <w:tcPr>
            <w:tcW w:w="10588" w:type="dxa"/>
            <w:gridSpan w:val="3"/>
            <w:shd w:val="clear" w:color="auto" w:fill="F2F2F2" w:themeFill="background1" w:themeFillShade="F2"/>
            <w:vAlign w:val="center"/>
          </w:tcPr>
          <w:p w14:paraId="0145FD6E"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lastRenderedPageBreak/>
              <w:t>FOLLOW-UP</w:t>
            </w:r>
          </w:p>
        </w:tc>
      </w:tr>
      <w:tr w:rsidR="00A55C91" w:rsidRPr="00B579FE" w14:paraId="1CB2C3FF" w14:textId="77777777" w:rsidTr="005F124F">
        <w:trPr>
          <w:trHeight w:val="347"/>
          <w:tblHeader/>
        </w:trPr>
        <w:tc>
          <w:tcPr>
            <w:tcW w:w="3051" w:type="dxa"/>
            <w:vAlign w:val="center"/>
          </w:tcPr>
          <w:p w14:paraId="37999BEE" w14:textId="77777777" w:rsidR="00A55C91" w:rsidRPr="00753F06" w:rsidRDefault="00A55C91" w:rsidP="005F124F">
            <w:pPr>
              <w:pStyle w:val="MeetingTitle"/>
              <w:spacing w:before="0"/>
              <w:ind w:left="720"/>
              <w:rPr>
                <w:szCs w:val="18"/>
              </w:rPr>
            </w:pPr>
            <w:r w:rsidRPr="00753F06">
              <w:rPr>
                <w:szCs w:val="18"/>
              </w:rPr>
              <w:t>Who</w:t>
            </w:r>
          </w:p>
        </w:tc>
        <w:tc>
          <w:tcPr>
            <w:tcW w:w="3768" w:type="dxa"/>
            <w:vAlign w:val="center"/>
          </w:tcPr>
          <w:p w14:paraId="1AFFDC72"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64B8B2DD"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Timeline</w:t>
            </w:r>
          </w:p>
        </w:tc>
      </w:tr>
      <w:tr w:rsidR="00A55C91" w:rsidRPr="00B579FE" w14:paraId="7561CD9B" w14:textId="77777777" w:rsidTr="005F124F">
        <w:trPr>
          <w:trHeight w:val="347"/>
          <w:tblHeader/>
        </w:trPr>
        <w:tc>
          <w:tcPr>
            <w:tcW w:w="3051" w:type="dxa"/>
          </w:tcPr>
          <w:p w14:paraId="1115BCD8" w14:textId="60F745C9" w:rsidR="00A55C91" w:rsidRPr="00B579FE" w:rsidRDefault="005B18C3" w:rsidP="005F124F">
            <w:pPr>
              <w:pStyle w:val="MeetingTitle"/>
              <w:spacing w:before="0"/>
              <w:ind w:left="485"/>
              <w:rPr>
                <w:b w:val="0"/>
                <w:sz w:val="20"/>
                <w:szCs w:val="20"/>
              </w:rPr>
            </w:pPr>
            <w:r>
              <w:rPr>
                <w:b w:val="0"/>
                <w:sz w:val="20"/>
                <w:szCs w:val="20"/>
              </w:rPr>
              <w:t>All members</w:t>
            </w:r>
          </w:p>
        </w:tc>
        <w:tc>
          <w:tcPr>
            <w:tcW w:w="3768" w:type="dxa"/>
          </w:tcPr>
          <w:p w14:paraId="09FA6E95" w14:textId="480595A6" w:rsidR="00A55C91" w:rsidRPr="008A0CE4" w:rsidRDefault="00A55C91" w:rsidP="002159CA">
            <w:pPr>
              <w:rPr>
                <w:b/>
                <w:sz w:val="20"/>
                <w:szCs w:val="20"/>
              </w:rPr>
            </w:pPr>
          </w:p>
        </w:tc>
        <w:tc>
          <w:tcPr>
            <w:tcW w:w="3768" w:type="dxa"/>
          </w:tcPr>
          <w:p w14:paraId="677101E0" w14:textId="402AFC95" w:rsidR="00A55C91" w:rsidRPr="008A0CE4" w:rsidRDefault="00A55C91" w:rsidP="005F124F">
            <w:pPr>
              <w:pStyle w:val="MeetingTitle"/>
              <w:spacing w:before="0"/>
              <w:ind w:firstLine="239"/>
              <w:rPr>
                <w:b w:val="0"/>
                <w:sz w:val="20"/>
                <w:szCs w:val="20"/>
              </w:rPr>
            </w:pPr>
          </w:p>
        </w:tc>
      </w:tr>
      <w:tr w:rsidR="00A55C91" w:rsidRPr="00B579FE" w14:paraId="50E04AF3" w14:textId="77777777" w:rsidTr="005F124F">
        <w:trPr>
          <w:trHeight w:val="347"/>
          <w:tblHeader/>
        </w:trPr>
        <w:tc>
          <w:tcPr>
            <w:tcW w:w="3051" w:type="dxa"/>
          </w:tcPr>
          <w:p w14:paraId="4419AE57" w14:textId="77777777" w:rsidR="00A55C91" w:rsidRPr="00B579FE" w:rsidRDefault="00A55C91" w:rsidP="005F124F">
            <w:pPr>
              <w:pStyle w:val="MeetingTitle"/>
              <w:spacing w:before="0"/>
              <w:ind w:left="485"/>
              <w:rPr>
                <w:b w:val="0"/>
                <w:sz w:val="20"/>
                <w:szCs w:val="20"/>
              </w:rPr>
            </w:pPr>
          </w:p>
        </w:tc>
        <w:tc>
          <w:tcPr>
            <w:tcW w:w="3768" w:type="dxa"/>
          </w:tcPr>
          <w:p w14:paraId="28422356" w14:textId="77777777" w:rsidR="00A55C91" w:rsidRPr="008A0CE4" w:rsidRDefault="00A55C91" w:rsidP="005F124F">
            <w:pPr>
              <w:pStyle w:val="MeetingTitle"/>
              <w:spacing w:before="0"/>
              <w:ind w:firstLine="239"/>
              <w:rPr>
                <w:b w:val="0"/>
                <w:sz w:val="20"/>
                <w:szCs w:val="20"/>
              </w:rPr>
            </w:pPr>
          </w:p>
        </w:tc>
        <w:tc>
          <w:tcPr>
            <w:tcW w:w="3768" w:type="dxa"/>
          </w:tcPr>
          <w:p w14:paraId="0C526B05" w14:textId="77777777" w:rsidR="00A55C91" w:rsidRPr="008A0CE4" w:rsidRDefault="00A55C91" w:rsidP="005F124F">
            <w:pPr>
              <w:pStyle w:val="MeetingTitle"/>
              <w:spacing w:before="0"/>
              <w:ind w:firstLine="239"/>
              <w:jc w:val="center"/>
              <w:rPr>
                <w:b w:val="0"/>
                <w:sz w:val="20"/>
                <w:szCs w:val="20"/>
              </w:rPr>
            </w:pPr>
          </w:p>
        </w:tc>
      </w:tr>
      <w:tr w:rsidR="00A55C91" w:rsidRPr="00B579FE" w14:paraId="55E138C4" w14:textId="77777777" w:rsidTr="005F124F">
        <w:trPr>
          <w:trHeight w:val="347"/>
          <w:tblHeader/>
        </w:trPr>
        <w:tc>
          <w:tcPr>
            <w:tcW w:w="3051" w:type="dxa"/>
          </w:tcPr>
          <w:p w14:paraId="47A82597" w14:textId="77777777" w:rsidR="00A55C91" w:rsidRPr="00B579FE" w:rsidRDefault="00A55C91" w:rsidP="005F124F">
            <w:pPr>
              <w:pStyle w:val="MeetingTitle"/>
              <w:spacing w:before="0"/>
              <w:ind w:left="485"/>
              <w:rPr>
                <w:b w:val="0"/>
                <w:sz w:val="20"/>
                <w:szCs w:val="20"/>
              </w:rPr>
            </w:pPr>
          </w:p>
        </w:tc>
        <w:tc>
          <w:tcPr>
            <w:tcW w:w="3768" w:type="dxa"/>
          </w:tcPr>
          <w:p w14:paraId="18B6FF7A" w14:textId="77777777" w:rsidR="00A55C91" w:rsidRPr="008A0CE4" w:rsidRDefault="00A55C91" w:rsidP="005F124F">
            <w:pPr>
              <w:pStyle w:val="MeetingTitle"/>
              <w:spacing w:before="0"/>
              <w:ind w:firstLine="239"/>
              <w:rPr>
                <w:b w:val="0"/>
                <w:sz w:val="20"/>
                <w:szCs w:val="20"/>
              </w:rPr>
            </w:pPr>
          </w:p>
        </w:tc>
        <w:tc>
          <w:tcPr>
            <w:tcW w:w="3768" w:type="dxa"/>
          </w:tcPr>
          <w:p w14:paraId="3F73BB32" w14:textId="77777777" w:rsidR="00A55C91" w:rsidRPr="008A0CE4" w:rsidRDefault="00A55C91" w:rsidP="005F124F">
            <w:pPr>
              <w:pStyle w:val="MeetingTitle"/>
              <w:spacing w:before="0"/>
              <w:ind w:firstLine="239"/>
              <w:rPr>
                <w:b w:val="0"/>
                <w:sz w:val="20"/>
                <w:szCs w:val="20"/>
              </w:rPr>
            </w:pPr>
          </w:p>
        </w:tc>
      </w:tr>
      <w:tr w:rsidR="00A55C91" w:rsidRPr="00B579FE" w14:paraId="6E10D567" w14:textId="77777777" w:rsidTr="005F124F">
        <w:trPr>
          <w:trHeight w:val="347"/>
          <w:tblHeader/>
        </w:trPr>
        <w:tc>
          <w:tcPr>
            <w:tcW w:w="3051" w:type="dxa"/>
          </w:tcPr>
          <w:p w14:paraId="3C4B9B9C" w14:textId="77777777" w:rsidR="00A55C91" w:rsidRPr="00B579FE" w:rsidRDefault="00A55C91" w:rsidP="005F124F">
            <w:pPr>
              <w:pStyle w:val="MeetingTitle"/>
              <w:spacing w:before="0"/>
              <w:ind w:left="485"/>
              <w:rPr>
                <w:b w:val="0"/>
                <w:sz w:val="20"/>
                <w:szCs w:val="20"/>
              </w:rPr>
            </w:pPr>
          </w:p>
        </w:tc>
        <w:tc>
          <w:tcPr>
            <w:tcW w:w="3768" w:type="dxa"/>
          </w:tcPr>
          <w:p w14:paraId="3B9D726F" w14:textId="77777777" w:rsidR="00A55C91" w:rsidRPr="008A0CE4" w:rsidRDefault="00A55C91" w:rsidP="005F124F">
            <w:pPr>
              <w:pStyle w:val="MeetingTitle"/>
              <w:spacing w:before="0"/>
              <w:ind w:firstLine="239"/>
              <w:rPr>
                <w:b w:val="0"/>
                <w:sz w:val="20"/>
                <w:szCs w:val="20"/>
              </w:rPr>
            </w:pPr>
          </w:p>
        </w:tc>
        <w:tc>
          <w:tcPr>
            <w:tcW w:w="3768" w:type="dxa"/>
          </w:tcPr>
          <w:p w14:paraId="223BE019" w14:textId="77777777" w:rsidR="00A55C91" w:rsidRPr="008A0CE4" w:rsidRDefault="00A55C91" w:rsidP="005F124F">
            <w:pPr>
              <w:pStyle w:val="MeetingTitle"/>
              <w:spacing w:before="0"/>
              <w:ind w:firstLine="239"/>
              <w:rPr>
                <w:b w:val="0"/>
                <w:sz w:val="20"/>
                <w:szCs w:val="20"/>
              </w:rPr>
            </w:pPr>
          </w:p>
        </w:tc>
      </w:tr>
    </w:tbl>
    <w:p w14:paraId="16D7C4B6" w14:textId="77777777" w:rsidR="00A55C91" w:rsidRDefault="00A55C91" w:rsidP="00A55C91">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A55C91" w:rsidRPr="00B579FE" w14:paraId="48F59594" w14:textId="77777777" w:rsidTr="00CE5C0C">
        <w:trPr>
          <w:gridAfter w:val="1"/>
          <w:wAfter w:w="11" w:type="dxa"/>
          <w:trHeight w:hRule="exact" w:val="793"/>
          <w:tblHeader/>
        </w:trPr>
        <w:tc>
          <w:tcPr>
            <w:tcW w:w="10559" w:type="dxa"/>
            <w:shd w:val="clear" w:color="auto" w:fill="F2F2F2" w:themeFill="background1" w:themeFillShade="F2"/>
            <w:vAlign w:val="center"/>
          </w:tcPr>
          <w:p w14:paraId="6EA229FE" w14:textId="77777777" w:rsidR="00A55C91" w:rsidRDefault="00A55C91" w:rsidP="005F124F">
            <w:pPr>
              <w:pStyle w:val="MeetingTitle"/>
              <w:numPr>
                <w:ilvl w:val="0"/>
                <w:numId w:val="1"/>
              </w:numPr>
              <w:spacing w:before="0"/>
              <w:rPr>
                <w:color w:val="000000" w:themeColor="text1"/>
                <w:sz w:val="20"/>
                <w:szCs w:val="20"/>
              </w:rPr>
            </w:pPr>
            <w:r>
              <w:rPr>
                <w:color w:val="000000" w:themeColor="text1"/>
                <w:sz w:val="20"/>
                <w:szCs w:val="20"/>
              </w:rPr>
              <w:t>WORK AHEAD</w:t>
            </w:r>
          </w:p>
          <w:p w14:paraId="5E31F819" w14:textId="4F929730" w:rsidR="00A55C91" w:rsidRDefault="00A55C91" w:rsidP="005F124F">
            <w:pPr>
              <w:pStyle w:val="MeetingTitle"/>
              <w:numPr>
                <w:ilvl w:val="0"/>
                <w:numId w:val="4"/>
              </w:numPr>
              <w:spacing w:before="0"/>
              <w:rPr>
                <w:color w:val="000000" w:themeColor="text1"/>
                <w:sz w:val="20"/>
                <w:szCs w:val="20"/>
              </w:rPr>
            </w:pPr>
          </w:p>
          <w:p w14:paraId="3E07B69E" w14:textId="77777777" w:rsidR="00A55C91" w:rsidRPr="00B579FE" w:rsidRDefault="00A55C91" w:rsidP="005F124F">
            <w:pPr>
              <w:pStyle w:val="MeetingTitle"/>
              <w:spacing w:before="0"/>
              <w:ind w:left="1080"/>
              <w:rPr>
                <w:color w:val="000000" w:themeColor="text1"/>
                <w:sz w:val="20"/>
                <w:szCs w:val="20"/>
              </w:rPr>
            </w:pPr>
          </w:p>
        </w:tc>
      </w:tr>
      <w:tr w:rsidR="00A55C91" w:rsidRPr="00B579FE" w14:paraId="6BB7DF9E" w14:textId="77777777" w:rsidTr="005F124F">
        <w:trPr>
          <w:trHeight w:hRule="exact" w:val="581"/>
          <w:tblHeader/>
        </w:trPr>
        <w:tc>
          <w:tcPr>
            <w:tcW w:w="10570" w:type="dxa"/>
            <w:gridSpan w:val="2"/>
            <w:shd w:val="clear" w:color="auto" w:fill="F2F2F2" w:themeFill="background1" w:themeFillShade="F2"/>
            <w:vAlign w:val="center"/>
          </w:tcPr>
          <w:p w14:paraId="107821DD" w14:textId="12679A08" w:rsidR="00A55C91" w:rsidRDefault="00CC517F" w:rsidP="00073F2E">
            <w:pPr>
              <w:pStyle w:val="MeetingTitle"/>
              <w:spacing w:before="0"/>
              <w:ind w:left="720"/>
              <w:rPr>
                <w:color w:val="000000" w:themeColor="text1"/>
                <w:sz w:val="20"/>
                <w:szCs w:val="20"/>
              </w:rPr>
            </w:pPr>
            <w:r>
              <w:rPr>
                <w:color w:val="000000" w:themeColor="text1"/>
                <w:sz w:val="20"/>
                <w:szCs w:val="20"/>
              </w:rPr>
              <w:t xml:space="preserve">NEXT </w:t>
            </w:r>
            <w:r w:rsidR="002159CA">
              <w:rPr>
                <w:color w:val="000000" w:themeColor="text1"/>
                <w:sz w:val="20"/>
                <w:szCs w:val="20"/>
              </w:rPr>
              <w:t>MEETING: November 6</w:t>
            </w:r>
            <w:r w:rsidR="00A55C91">
              <w:rPr>
                <w:color w:val="000000" w:themeColor="text1"/>
                <w:sz w:val="20"/>
                <w:szCs w:val="20"/>
              </w:rPr>
              <w:t>, 2024</w:t>
            </w:r>
          </w:p>
        </w:tc>
      </w:tr>
    </w:tbl>
    <w:p w14:paraId="1F224D27" w14:textId="77777777" w:rsidR="00FD086E" w:rsidRDefault="00FD086E"/>
    <w:sectPr w:rsidR="00FD0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zEysbAwNjE2NjZT0lEKTi0uzszPAykwNKoFAMN68BItAAAA"/>
  </w:docVars>
  <w:rsids>
    <w:rsidRoot w:val="00A55C91"/>
    <w:rsid w:val="00023D18"/>
    <w:rsid w:val="000419BD"/>
    <w:rsid w:val="00073F2E"/>
    <w:rsid w:val="000B62D2"/>
    <w:rsid w:val="000B6397"/>
    <w:rsid w:val="000D0414"/>
    <w:rsid w:val="000D185C"/>
    <w:rsid w:val="000F7EC2"/>
    <w:rsid w:val="001819D1"/>
    <w:rsid w:val="001B1624"/>
    <w:rsid w:val="001E100C"/>
    <w:rsid w:val="002159CA"/>
    <w:rsid w:val="002D45F1"/>
    <w:rsid w:val="002D4B6D"/>
    <w:rsid w:val="002E5CC3"/>
    <w:rsid w:val="0031060F"/>
    <w:rsid w:val="00334332"/>
    <w:rsid w:val="00373F44"/>
    <w:rsid w:val="003B516B"/>
    <w:rsid w:val="003D7FE9"/>
    <w:rsid w:val="003F73A9"/>
    <w:rsid w:val="00417CFE"/>
    <w:rsid w:val="00424C06"/>
    <w:rsid w:val="004557B4"/>
    <w:rsid w:val="005B18C3"/>
    <w:rsid w:val="005D61F0"/>
    <w:rsid w:val="00607F0C"/>
    <w:rsid w:val="006548D0"/>
    <w:rsid w:val="007C655B"/>
    <w:rsid w:val="007F1606"/>
    <w:rsid w:val="007F365F"/>
    <w:rsid w:val="008244CF"/>
    <w:rsid w:val="008248A7"/>
    <w:rsid w:val="00830781"/>
    <w:rsid w:val="008743C6"/>
    <w:rsid w:val="008D2FDA"/>
    <w:rsid w:val="009650AB"/>
    <w:rsid w:val="009744BC"/>
    <w:rsid w:val="009813C4"/>
    <w:rsid w:val="009C0746"/>
    <w:rsid w:val="00A16C93"/>
    <w:rsid w:val="00A17320"/>
    <w:rsid w:val="00A301F7"/>
    <w:rsid w:val="00A55C91"/>
    <w:rsid w:val="00A83D94"/>
    <w:rsid w:val="00A93323"/>
    <w:rsid w:val="00A95AD5"/>
    <w:rsid w:val="00AC3A3A"/>
    <w:rsid w:val="00AF6B6F"/>
    <w:rsid w:val="00B062C0"/>
    <w:rsid w:val="00B2007B"/>
    <w:rsid w:val="00B24A21"/>
    <w:rsid w:val="00B6316D"/>
    <w:rsid w:val="00B65A47"/>
    <w:rsid w:val="00BA0EEA"/>
    <w:rsid w:val="00BA6676"/>
    <w:rsid w:val="00BD6BAF"/>
    <w:rsid w:val="00C0795E"/>
    <w:rsid w:val="00C22D91"/>
    <w:rsid w:val="00C40807"/>
    <w:rsid w:val="00CA761F"/>
    <w:rsid w:val="00CC517F"/>
    <w:rsid w:val="00CD4D70"/>
    <w:rsid w:val="00CE5C0C"/>
    <w:rsid w:val="00D22AC7"/>
    <w:rsid w:val="00DA1E33"/>
    <w:rsid w:val="00DA60DE"/>
    <w:rsid w:val="00DC2896"/>
    <w:rsid w:val="00DE420F"/>
    <w:rsid w:val="00DF0E85"/>
    <w:rsid w:val="00E00D36"/>
    <w:rsid w:val="00E3422C"/>
    <w:rsid w:val="00E354EA"/>
    <w:rsid w:val="00E8514C"/>
    <w:rsid w:val="00EA7FDC"/>
    <w:rsid w:val="00EC3302"/>
    <w:rsid w:val="00EE4A6B"/>
    <w:rsid w:val="00F30F62"/>
    <w:rsid w:val="00F66BBA"/>
    <w:rsid w:val="00FB1C9F"/>
    <w:rsid w:val="00FC607B"/>
    <w:rsid w:val="00FC6F91"/>
    <w:rsid w:val="00FD0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14A5"/>
  <w15:chartTrackingRefBased/>
  <w15:docId w15:val="{C9A83C51-32D1-473D-9BA4-55FDD49A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C91"/>
    <w:pPr>
      <w:spacing w:after="0" w:line="240" w:lineRule="auto"/>
    </w:pPr>
    <w:rPr>
      <w:sz w:val="18"/>
    </w:rPr>
  </w:style>
  <w:style w:type="paragraph" w:styleId="Heading2">
    <w:name w:val="heading 2"/>
    <w:basedOn w:val="Normal"/>
    <w:next w:val="Normal"/>
    <w:link w:val="Heading2Char"/>
    <w:uiPriority w:val="1"/>
    <w:unhideWhenUsed/>
    <w:rsid w:val="00A55C91"/>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5C91"/>
    <w:rPr>
      <w:b/>
      <w:sz w:val="18"/>
    </w:rPr>
  </w:style>
  <w:style w:type="paragraph" w:customStyle="1" w:styleId="DateTime">
    <w:name w:val="Date &amp; Time"/>
    <w:basedOn w:val="Normal"/>
    <w:qFormat/>
    <w:rsid w:val="00A55C91"/>
    <w:pPr>
      <w:spacing w:after="300"/>
      <w:contextualSpacing/>
    </w:pPr>
  </w:style>
  <w:style w:type="paragraph" w:customStyle="1" w:styleId="MeetingTitle">
    <w:name w:val="Meeting Title"/>
    <w:basedOn w:val="Normal"/>
    <w:qFormat/>
    <w:rsid w:val="00A55C91"/>
    <w:pPr>
      <w:spacing w:before="320"/>
      <w:outlineLvl w:val="1"/>
    </w:pPr>
    <w:rPr>
      <w:b/>
    </w:rPr>
  </w:style>
  <w:style w:type="table" w:styleId="TableGrid">
    <w:name w:val="Table Grid"/>
    <w:basedOn w:val="TableNormal"/>
    <w:uiPriority w:val="1"/>
    <w:rsid w:val="00A55C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5C91"/>
    <w:rPr>
      <w:color w:val="0000FF"/>
      <w:u w:val="single"/>
    </w:rPr>
  </w:style>
  <w:style w:type="character" w:styleId="FollowedHyperlink">
    <w:name w:val="FollowedHyperlink"/>
    <w:basedOn w:val="DefaultParagraphFont"/>
    <w:uiPriority w:val="99"/>
    <w:semiHidden/>
    <w:unhideWhenUsed/>
    <w:rsid w:val="00A16C93"/>
    <w:rPr>
      <w:color w:val="954F72" w:themeColor="followedHyperlink"/>
      <w:u w:val="single"/>
    </w:rPr>
  </w:style>
  <w:style w:type="character" w:customStyle="1" w:styleId="entity">
    <w:name w:val="_entity"/>
    <w:basedOn w:val="DefaultParagraphFont"/>
    <w:rsid w:val="003B5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4049">
      <w:bodyDiv w:val="1"/>
      <w:marLeft w:val="0"/>
      <w:marRight w:val="0"/>
      <w:marTop w:val="0"/>
      <w:marBottom w:val="0"/>
      <w:divBdr>
        <w:top w:val="none" w:sz="0" w:space="0" w:color="auto"/>
        <w:left w:val="none" w:sz="0" w:space="0" w:color="auto"/>
        <w:bottom w:val="none" w:sz="0" w:space="0" w:color="auto"/>
        <w:right w:val="none" w:sz="0" w:space="0" w:color="auto"/>
      </w:divBdr>
    </w:div>
    <w:div w:id="121215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cccd-my.sharepoint.com/:f:/g/personal/joan_ahrens_gcccd_edu/Es9lha7ZPzdMikkZlVz2ujsB5_Cf9uxtV6KJJeONzsdvOQ?e=KmVYUy&amp;xsdata=MDV8MDJ8fGI1MjRlYjgyMGU4YTRmNjM5Mzk1MDhkY2NkMWFiMGIxfDI5ZWI0MDkyY2M0NTRmMDA4OWJjYTQ0NDE4OWI4ZmNhfDB8MHw2Mzg2MTA3NjE3MTg1MzkzNzR8VW5rbm93bnxUV0ZwYkdac2IzZDhleUpXSWpvaU1DNHdMakF3TURBaUxDSlFJam9pVjJsdU16SWlMQ0pCVGlJNklrMWhhV3dpTENKWFZDSTZNbjA9fDB8fHw%3d&amp;sdata=NW91NExoMysxaCtHQ09LdjZqemk4WnNQQTg0RFo3ano5SnRhd0I1V2d6Yz0%3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cd-edu.zoom.us/j/81048221711?from=addon"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TotalTime>
  <Pages>3</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Parsons</dc:creator>
  <cp:keywords/>
  <dc:description/>
  <cp:lastModifiedBy>Loren Holmquist</cp:lastModifiedBy>
  <cp:revision>23</cp:revision>
  <dcterms:created xsi:type="dcterms:W3CDTF">2024-05-01T16:27:00Z</dcterms:created>
  <dcterms:modified xsi:type="dcterms:W3CDTF">2024-09-30T22:54:00Z</dcterms:modified>
</cp:coreProperties>
</file>